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FA7B28" w:rsidRPr="00176A3C" w:rsidRDefault="0026120B">
      <w:pPr>
        <w:rPr>
          <w:rFonts w:asciiTheme="minorBidi" w:hAnsiTheme="minorBidi" w:cstheme="minorBidi"/>
          <w:b/>
          <w:i/>
          <w:color w:val="FF9900"/>
        </w:rPr>
      </w:pPr>
      <w:r w:rsidRPr="00176A3C">
        <w:rPr>
          <w:rFonts w:asciiTheme="minorBidi" w:hAnsiTheme="minorBidi" w:cstheme="minorBidi"/>
          <w:b/>
          <w:i/>
          <w:color w:val="FF9900"/>
        </w:rPr>
        <w:t>ID 204502926</w:t>
      </w:r>
    </w:p>
    <w:p w14:paraId="00000002" w14:textId="77777777" w:rsidR="00FA7B28" w:rsidRPr="00176A3C" w:rsidRDefault="0026120B">
      <w:pPr>
        <w:rPr>
          <w:rFonts w:asciiTheme="minorBidi" w:hAnsiTheme="minorBidi" w:cstheme="minorBidi"/>
          <w:b/>
          <w:i/>
          <w:color w:val="FF9900"/>
        </w:rPr>
      </w:pPr>
      <w:r w:rsidRPr="00176A3C">
        <w:rPr>
          <w:rFonts w:asciiTheme="minorBidi" w:hAnsiTheme="minorBidi" w:cstheme="minorBidi"/>
          <w:b/>
          <w:i/>
          <w:color w:val="FF9900"/>
        </w:rPr>
        <w:t>OFIR NESHER</w:t>
      </w:r>
    </w:p>
    <w:p w14:paraId="00000003" w14:textId="77777777" w:rsidR="00FA7B28" w:rsidRPr="00176A3C" w:rsidRDefault="0026120B">
      <w:pPr>
        <w:jc w:val="center"/>
        <w:rPr>
          <w:rFonts w:asciiTheme="minorBidi" w:hAnsiTheme="minorBidi" w:cstheme="minorBidi"/>
          <w:b/>
          <w:u w:val="single"/>
        </w:rPr>
      </w:pPr>
      <w:r w:rsidRPr="00176A3C">
        <w:rPr>
          <w:rFonts w:asciiTheme="minorBidi" w:hAnsiTheme="minorBidi" w:cstheme="minorBidi"/>
          <w:b/>
          <w:u w:val="single"/>
        </w:rPr>
        <w:t>Assignment 1: SQL</w:t>
      </w:r>
    </w:p>
    <w:p w14:paraId="00000004" w14:textId="77777777" w:rsidR="00FA7B28" w:rsidRPr="00176A3C" w:rsidRDefault="00FA7B28">
      <w:pPr>
        <w:rPr>
          <w:rFonts w:asciiTheme="minorBidi" w:hAnsiTheme="minorBidi" w:cstheme="minorBidi"/>
          <w:color w:val="666666"/>
        </w:rPr>
      </w:pPr>
    </w:p>
    <w:p w14:paraId="00000005" w14:textId="77777777" w:rsidR="00FA7B28" w:rsidRPr="00176A3C" w:rsidRDefault="0026120B">
      <w:pPr>
        <w:jc w:val="both"/>
        <w:rPr>
          <w:rFonts w:asciiTheme="minorBidi" w:hAnsiTheme="minorBidi" w:cstheme="minorBidi"/>
          <w:color w:val="666666"/>
        </w:rPr>
      </w:pPr>
      <w:proofErr w:type="gramStart"/>
      <w:r w:rsidRPr="00176A3C">
        <w:rPr>
          <w:rFonts w:asciiTheme="minorBidi" w:hAnsiTheme="minorBidi" w:cstheme="minorBidi"/>
          <w:color w:val="666666"/>
        </w:rPr>
        <w:t>All of</w:t>
      </w:r>
      <w:proofErr w:type="gramEnd"/>
      <w:r w:rsidRPr="00176A3C">
        <w:rPr>
          <w:rFonts w:asciiTheme="minorBidi" w:hAnsiTheme="minorBidi" w:cstheme="minorBidi"/>
          <w:color w:val="666666"/>
        </w:rPr>
        <w:t xml:space="preserve"> the questions below refer to AdventureWorksLT2017 database (see below) that serves as the tutorial database for Microsoft’s SQL Server and can be downloaded as part of its installation.</w:t>
      </w:r>
    </w:p>
    <w:p w14:paraId="00000006" w14:textId="77777777" w:rsidR="00FA7B28" w:rsidRPr="00176A3C" w:rsidRDefault="0026120B">
      <w:pPr>
        <w:jc w:val="both"/>
        <w:rPr>
          <w:rFonts w:asciiTheme="minorBidi" w:hAnsiTheme="minorBidi" w:cstheme="minorBidi"/>
          <w:color w:val="666666"/>
        </w:rPr>
      </w:pPr>
      <w:hyperlink r:id="rId7">
        <w:r w:rsidRPr="00176A3C">
          <w:rPr>
            <w:rFonts w:asciiTheme="minorBidi" w:hAnsiTheme="minorBidi" w:cstheme="minorBidi"/>
            <w:color w:val="4A86E8"/>
            <w:u w:val="single"/>
          </w:rPr>
          <w:t>Here</w:t>
        </w:r>
      </w:hyperlink>
      <w:r w:rsidRPr="00176A3C">
        <w:rPr>
          <w:rFonts w:asciiTheme="minorBidi" w:hAnsiTheme="minorBidi" w:cstheme="minorBidi"/>
          <w:color w:val="4A86E8"/>
        </w:rPr>
        <w:t xml:space="preserve"> </w:t>
      </w:r>
      <w:r w:rsidRPr="00176A3C">
        <w:rPr>
          <w:rFonts w:asciiTheme="minorBidi" w:hAnsiTheme="minorBidi" w:cstheme="minorBidi"/>
          <w:color w:val="666666"/>
        </w:rPr>
        <w:t>you can find the ERD schema of the database.</w:t>
      </w:r>
    </w:p>
    <w:p w14:paraId="00000007" w14:textId="77777777" w:rsidR="00FA7B28" w:rsidRPr="00176A3C" w:rsidRDefault="00FA7B28">
      <w:pPr>
        <w:jc w:val="both"/>
        <w:rPr>
          <w:rFonts w:asciiTheme="minorBidi" w:hAnsiTheme="minorBidi" w:cstheme="minorBidi"/>
          <w:color w:val="666666"/>
        </w:rPr>
      </w:pPr>
    </w:p>
    <w:p w14:paraId="00000008" w14:textId="77777777" w:rsidR="00FA7B28" w:rsidRPr="00176A3C" w:rsidRDefault="0026120B">
      <w:pPr>
        <w:jc w:val="both"/>
        <w:rPr>
          <w:rFonts w:asciiTheme="minorBidi" w:hAnsiTheme="minorBidi" w:cstheme="minorBidi"/>
          <w:color w:val="666666"/>
        </w:rPr>
      </w:pPr>
      <w:r w:rsidRPr="00176A3C">
        <w:rPr>
          <w:rFonts w:asciiTheme="minorBidi" w:hAnsiTheme="minorBidi" w:cstheme="minorBidi"/>
          <w:color w:val="666666"/>
        </w:rPr>
        <w:t>You should write a SQL statement that answers each of the following questions. Note which columns should be returned and whether duplicate answers should be canceled. Submit a Word file solution co</w:t>
      </w:r>
      <w:r w:rsidRPr="00176A3C">
        <w:rPr>
          <w:rFonts w:asciiTheme="minorBidi" w:hAnsiTheme="minorBidi" w:cstheme="minorBidi"/>
          <w:color w:val="666666"/>
        </w:rPr>
        <w:t>ntaining all the answers. Check your answers. To help you, I have listed for each question how many answers should be returned according to the data.</w:t>
      </w:r>
    </w:p>
    <w:p w14:paraId="00000009" w14:textId="77777777" w:rsidR="00FA7B28" w:rsidRPr="00176A3C" w:rsidRDefault="00FA7B28">
      <w:pPr>
        <w:jc w:val="both"/>
        <w:rPr>
          <w:rFonts w:asciiTheme="minorBidi" w:hAnsiTheme="minorBidi" w:cstheme="minorBidi"/>
          <w:color w:val="666666"/>
        </w:rPr>
      </w:pPr>
    </w:p>
    <w:p w14:paraId="0000000A" w14:textId="77777777" w:rsidR="00FA7B28" w:rsidRPr="00176A3C" w:rsidRDefault="0026120B">
      <w:pPr>
        <w:jc w:val="both"/>
        <w:rPr>
          <w:rFonts w:asciiTheme="minorBidi" w:hAnsiTheme="minorBidi" w:cstheme="minorBidi"/>
          <w:color w:val="666666"/>
        </w:rPr>
      </w:pPr>
      <w:r w:rsidRPr="00176A3C">
        <w:rPr>
          <w:rFonts w:asciiTheme="minorBidi" w:hAnsiTheme="minorBidi" w:cstheme="minorBidi"/>
          <w:color w:val="666666"/>
        </w:rPr>
        <w:t xml:space="preserve">You can install your own SQL Server + </w:t>
      </w:r>
      <w:proofErr w:type="spellStart"/>
      <w:r w:rsidRPr="00176A3C">
        <w:rPr>
          <w:rFonts w:asciiTheme="minorBidi" w:hAnsiTheme="minorBidi" w:cstheme="minorBidi"/>
          <w:color w:val="666666"/>
        </w:rPr>
        <w:t>AdventureWorksLT</w:t>
      </w:r>
      <w:proofErr w:type="spellEnd"/>
      <w:r w:rsidRPr="00176A3C">
        <w:rPr>
          <w:rFonts w:asciiTheme="minorBidi" w:hAnsiTheme="minorBidi" w:cstheme="minorBidi"/>
          <w:color w:val="666666"/>
        </w:rPr>
        <w:t xml:space="preserve"> database. For your convenience, I have created a S</w:t>
      </w:r>
      <w:r w:rsidRPr="00176A3C">
        <w:rPr>
          <w:rFonts w:asciiTheme="minorBidi" w:hAnsiTheme="minorBidi" w:cstheme="minorBidi"/>
          <w:color w:val="666666"/>
        </w:rPr>
        <w:t xml:space="preserve">QL Server instance in the cloud that includes the </w:t>
      </w:r>
      <w:proofErr w:type="spellStart"/>
      <w:r w:rsidRPr="00176A3C">
        <w:rPr>
          <w:rFonts w:asciiTheme="minorBidi" w:hAnsiTheme="minorBidi" w:cstheme="minorBidi"/>
          <w:color w:val="666666"/>
        </w:rPr>
        <w:t>AdventureWorksLT</w:t>
      </w:r>
      <w:proofErr w:type="spellEnd"/>
      <w:r w:rsidRPr="00176A3C">
        <w:rPr>
          <w:rFonts w:asciiTheme="minorBidi" w:hAnsiTheme="minorBidi" w:cstheme="minorBidi"/>
          <w:color w:val="666666"/>
        </w:rPr>
        <w:t xml:space="preserve"> database. You can connect to this server using the SQL Server Management Studio (SSMS), which can be downloaded from </w:t>
      </w:r>
      <w:hyperlink r:id="rId8">
        <w:r w:rsidRPr="00176A3C">
          <w:rPr>
            <w:rFonts w:asciiTheme="minorBidi" w:hAnsiTheme="minorBidi" w:cstheme="minorBidi"/>
            <w:color w:val="4A86E8"/>
            <w:u w:val="single"/>
          </w:rPr>
          <w:t>here</w:t>
        </w:r>
      </w:hyperlink>
      <w:r w:rsidRPr="00176A3C">
        <w:rPr>
          <w:rFonts w:asciiTheme="minorBidi" w:hAnsiTheme="minorBidi" w:cstheme="minorBidi"/>
          <w:color w:val="666666"/>
        </w:rPr>
        <w:t>, or any other database client (</w:t>
      </w:r>
      <w:proofErr w:type="spellStart"/>
      <w:r w:rsidRPr="00176A3C">
        <w:rPr>
          <w:rFonts w:asciiTheme="minorBidi" w:hAnsiTheme="minorBidi" w:cstheme="minorBidi"/>
          <w:color w:val="666666"/>
        </w:rPr>
        <w:t>DBeaver</w:t>
      </w:r>
      <w:proofErr w:type="spellEnd"/>
      <w:r w:rsidRPr="00176A3C">
        <w:rPr>
          <w:rFonts w:asciiTheme="minorBidi" w:hAnsiTheme="minorBidi" w:cstheme="minorBidi"/>
          <w:color w:val="666666"/>
        </w:rPr>
        <w:t xml:space="preserve">, </w:t>
      </w:r>
      <w:proofErr w:type="spellStart"/>
      <w:r w:rsidRPr="00176A3C">
        <w:rPr>
          <w:rFonts w:asciiTheme="minorBidi" w:hAnsiTheme="minorBidi" w:cstheme="minorBidi"/>
          <w:color w:val="666666"/>
        </w:rPr>
        <w:t>DataGrip</w:t>
      </w:r>
      <w:proofErr w:type="spellEnd"/>
      <w:r w:rsidRPr="00176A3C">
        <w:rPr>
          <w:rFonts w:asciiTheme="minorBidi" w:hAnsiTheme="minorBidi" w:cstheme="minorBidi"/>
          <w:color w:val="666666"/>
        </w:rPr>
        <w:t xml:space="preserve">, </w:t>
      </w:r>
      <w:proofErr w:type="spellStart"/>
      <w:r w:rsidRPr="00176A3C">
        <w:rPr>
          <w:rFonts w:asciiTheme="minorBidi" w:hAnsiTheme="minorBidi" w:cstheme="minorBidi"/>
          <w:color w:val="666666"/>
        </w:rPr>
        <w:t>TablePlus</w:t>
      </w:r>
      <w:proofErr w:type="spellEnd"/>
      <w:r w:rsidRPr="00176A3C">
        <w:rPr>
          <w:rFonts w:asciiTheme="minorBidi" w:hAnsiTheme="minorBidi" w:cstheme="minorBidi"/>
          <w:color w:val="666666"/>
        </w:rPr>
        <w:t xml:space="preserve">, </w:t>
      </w:r>
      <w:proofErr w:type="spellStart"/>
      <w:r w:rsidRPr="00176A3C">
        <w:rPr>
          <w:rFonts w:asciiTheme="minorBidi" w:hAnsiTheme="minorBidi" w:cstheme="minorBidi"/>
          <w:color w:val="666666"/>
        </w:rPr>
        <w:t>etc</w:t>
      </w:r>
      <w:proofErr w:type="spellEnd"/>
      <w:r w:rsidRPr="00176A3C">
        <w:rPr>
          <w:rFonts w:asciiTheme="minorBidi" w:hAnsiTheme="minorBidi" w:cstheme="minorBidi"/>
          <w:color w:val="666666"/>
        </w:rPr>
        <w:t>).</w:t>
      </w:r>
    </w:p>
    <w:p w14:paraId="0000000B" w14:textId="77777777" w:rsidR="00FA7B28" w:rsidRPr="00176A3C" w:rsidRDefault="00FA7B28">
      <w:pPr>
        <w:rPr>
          <w:rFonts w:asciiTheme="minorBidi" w:hAnsiTheme="minorBidi" w:cstheme="minorBidi"/>
          <w:color w:val="666666"/>
        </w:rPr>
      </w:pPr>
    </w:p>
    <w:p w14:paraId="0000000C" w14:textId="77777777" w:rsidR="00FA7B28" w:rsidRPr="00176A3C" w:rsidRDefault="0026120B">
      <w:pPr>
        <w:rPr>
          <w:rFonts w:asciiTheme="minorBidi" w:hAnsiTheme="minorBidi" w:cstheme="minorBidi"/>
          <w:b/>
          <w:color w:val="666666"/>
        </w:rPr>
      </w:pPr>
      <w:r w:rsidRPr="00176A3C">
        <w:rPr>
          <w:rFonts w:asciiTheme="minorBidi" w:hAnsiTheme="minorBidi" w:cstheme="minorBidi"/>
          <w:b/>
          <w:color w:val="666666"/>
        </w:rPr>
        <w:t>In the SSMS login window, choose “SQL Server authentication” and write:</w:t>
      </w:r>
    </w:p>
    <w:p w14:paraId="0000000D" w14:textId="77777777" w:rsidR="00FA7B28" w:rsidRPr="00176A3C" w:rsidRDefault="0026120B">
      <w:pPr>
        <w:rPr>
          <w:rFonts w:asciiTheme="minorBidi" w:hAnsiTheme="minorBidi" w:cstheme="minorBidi"/>
          <w:b/>
          <w:color w:val="666666"/>
        </w:rPr>
      </w:pPr>
      <w:r w:rsidRPr="00176A3C">
        <w:rPr>
          <w:rFonts w:asciiTheme="minorBidi" w:hAnsiTheme="minorBidi" w:cstheme="minorBidi"/>
          <w:b/>
          <w:color w:val="666666"/>
        </w:rPr>
        <w:t xml:space="preserve">Server name: </w:t>
      </w:r>
      <w:r w:rsidRPr="00176A3C">
        <w:rPr>
          <w:rFonts w:asciiTheme="minorBidi" w:hAnsiTheme="minorBidi" w:cstheme="minorBidi"/>
          <w:b/>
          <w:color w:val="666666"/>
          <w:highlight w:val="white"/>
        </w:rPr>
        <w:t>194.153.101.138</w:t>
      </w:r>
    </w:p>
    <w:p w14:paraId="0000000E" w14:textId="77777777" w:rsidR="00FA7B28" w:rsidRPr="00176A3C" w:rsidRDefault="0026120B">
      <w:pPr>
        <w:rPr>
          <w:rFonts w:asciiTheme="minorBidi" w:hAnsiTheme="minorBidi" w:cstheme="minorBidi"/>
          <w:b/>
          <w:color w:val="666666"/>
        </w:rPr>
      </w:pPr>
      <w:r w:rsidRPr="00176A3C">
        <w:rPr>
          <w:rFonts w:asciiTheme="minorBidi" w:hAnsiTheme="minorBidi" w:cstheme="minorBidi"/>
          <w:b/>
          <w:color w:val="666666"/>
        </w:rPr>
        <w:t xml:space="preserve">Login: </w:t>
      </w:r>
      <w:r w:rsidRPr="00176A3C">
        <w:rPr>
          <w:rFonts w:asciiTheme="minorBidi" w:hAnsiTheme="minorBidi" w:cstheme="minorBidi"/>
          <w:b/>
          <w:color w:val="666666"/>
          <w:highlight w:val="white"/>
        </w:rPr>
        <w:t>student</w:t>
      </w:r>
    </w:p>
    <w:p w14:paraId="0000000F" w14:textId="77777777" w:rsidR="00FA7B28" w:rsidRPr="00176A3C" w:rsidRDefault="0026120B">
      <w:pPr>
        <w:rPr>
          <w:rFonts w:asciiTheme="minorBidi" w:hAnsiTheme="minorBidi" w:cstheme="minorBidi"/>
          <w:b/>
          <w:color w:val="666666"/>
        </w:rPr>
      </w:pPr>
      <w:r w:rsidRPr="00176A3C">
        <w:rPr>
          <w:rFonts w:asciiTheme="minorBidi" w:hAnsiTheme="minorBidi" w:cstheme="minorBidi"/>
          <w:b/>
          <w:color w:val="666666"/>
        </w:rPr>
        <w:t xml:space="preserve">Password: </w:t>
      </w:r>
      <w:r w:rsidRPr="00176A3C">
        <w:rPr>
          <w:rFonts w:asciiTheme="minorBidi" w:hAnsiTheme="minorBidi" w:cstheme="minorBidi"/>
          <w:b/>
          <w:color w:val="666666"/>
          <w:highlight w:val="white"/>
        </w:rPr>
        <w:t>Big</w:t>
      </w:r>
      <w:r w:rsidRPr="00176A3C">
        <w:rPr>
          <w:rFonts w:asciiTheme="minorBidi" w:hAnsiTheme="minorBidi" w:cstheme="minorBidi"/>
          <w:b/>
          <w:color w:val="666666"/>
          <w:highlight w:val="white"/>
        </w:rPr>
        <w:t>Data2020</w:t>
      </w:r>
    </w:p>
    <w:p w14:paraId="00000010" w14:textId="77777777" w:rsidR="00FA7B28" w:rsidRPr="00176A3C" w:rsidRDefault="00FA7B28">
      <w:pPr>
        <w:rPr>
          <w:rFonts w:asciiTheme="minorBidi" w:hAnsiTheme="minorBidi" w:cstheme="minorBidi"/>
        </w:rPr>
      </w:pPr>
    </w:p>
    <w:p w14:paraId="00000011" w14:textId="0DD06FF7" w:rsidR="00FA7B28" w:rsidRPr="00176A3C" w:rsidRDefault="0026120B">
      <w:pPr>
        <w:rPr>
          <w:rFonts w:asciiTheme="minorBidi" w:hAnsiTheme="minorBidi" w:cstheme="minorBidi"/>
        </w:rPr>
      </w:pPr>
      <w:r w:rsidRPr="00176A3C">
        <w:rPr>
          <w:rFonts w:asciiTheme="minorBidi" w:hAnsiTheme="minorBidi" w:cstheme="minorBidi"/>
          <w:b/>
          <w:u w:val="single"/>
        </w:rPr>
        <w:t>Questions</w:t>
      </w:r>
      <w:r w:rsidRPr="00176A3C">
        <w:rPr>
          <w:rFonts w:asciiTheme="minorBidi" w:hAnsiTheme="minorBidi" w:cstheme="minorBidi"/>
        </w:rPr>
        <w:t>:</w:t>
      </w:r>
    </w:p>
    <w:p w14:paraId="00000012" w14:textId="77777777" w:rsidR="00FA7B28" w:rsidRPr="00176A3C" w:rsidRDefault="00FA7B28">
      <w:pPr>
        <w:rPr>
          <w:rFonts w:asciiTheme="minorBidi" w:hAnsiTheme="minorBidi" w:cstheme="minorBidi"/>
        </w:rPr>
      </w:pPr>
    </w:p>
    <w:p w14:paraId="00000013" w14:textId="77777777" w:rsidR="00FA7B28" w:rsidRPr="00176A3C" w:rsidRDefault="0026120B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176A3C">
        <w:rPr>
          <w:rFonts w:asciiTheme="minorBidi" w:hAnsiTheme="minorBidi" w:cstheme="minorBidi"/>
        </w:rPr>
        <w:t>Show the Company Name for James D. Kramer (1 row)</w:t>
      </w:r>
    </w:p>
    <w:p w14:paraId="00000015" w14:textId="6CA16F43" w:rsidR="00FA7B28" w:rsidRPr="00176A3C" w:rsidRDefault="00E55E6B" w:rsidP="00E55E6B">
      <w:pPr>
        <w:pStyle w:val="ListParagraph"/>
        <w:numPr>
          <w:ilvl w:val="0"/>
          <w:numId w:val="4"/>
        </w:numPr>
        <w:rPr>
          <w:rFonts w:asciiTheme="minorBidi" w:hAnsiTheme="minorBidi" w:cstheme="minorBidi"/>
          <w:color w:val="FF0000"/>
          <w:lang w:val="en-IL"/>
        </w:rPr>
      </w:pPr>
      <w:r w:rsidRPr="00176A3C">
        <w:rPr>
          <w:rFonts w:asciiTheme="minorBidi" w:hAnsiTheme="minorBidi" w:cstheme="minorBidi"/>
          <w:color w:val="0000FF"/>
          <w:lang w:val="en-IL"/>
        </w:rPr>
        <w:t>SELECT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CompanyName </w:t>
      </w:r>
      <w:r w:rsidRPr="00176A3C">
        <w:rPr>
          <w:rFonts w:asciiTheme="minorBidi" w:hAnsiTheme="minorBidi" w:cstheme="minorBidi"/>
          <w:color w:val="0000FF"/>
          <w:lang w:val="en-IL"/>
        </w:rPr>
        <w:t>FROM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SalesLT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Customer</w:t>
      </w:r>
      <w:proofErr w:type="spellEnd"/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0000FF"/>
          <w:lang w:val="en-IL"/>
        </w:rPr>
        <w:t>WHERE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FirstName</w:t>
      </w:r>
      <w:r w:rsidRPr="00176A3C">
        <w:rPr>
          <w:rFonts w:asciiTheme="minorBidi" w:hAnsiTheme="minorBidi" w:cstheme="minorBidi"/>
          <w:color w:val="808080"/>
          <w:lang w:val="en-IL"/>
        </w:rPr>
        <w:t>=</w:t>
      </w:r>
      <w:r w:rsidRPr="00176A3C">
        <w:rPr>
          <w:rFonts w:asciiTheme="minorBidi" w:hAnsiTheme="minorBidi" w:cstheme="minorBidi"/>
          <w:color w:val="FF0000"/>
          <w:lang w:val="en-IL"/>
        </w:rPr>
        <w:t>'James'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808080"/>
          <w:lang w:val="en-IL"/>
        </w:rPr>
        <w:t>AND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MiddleName</w:t>
      </w:r>
      <w:proofErr w:type="spellEnd"/>
      <w:r w:rsidRPr="00176A3C">
        <w:rPr>
          <w:rFonts w:asciiTheme="minorBidi" w:hAnsiTheme="minorBidi" w:cstheme="minorBidi"/>
          <w:color w:val="808080"/>
          <w:lang w:val="en-IL"/>
        </w:rPr>
        <w:t>=</w:t>
      </w:r>
      <w:r w:rsidRPr="00176A3C">
        <w:rPr>
          <w:rFonts w:asciiTheme="minorBidi" w:hAnsiTheme="minorBidi" w:cstheme="minorBidi"/>
          <w:color w:val="FF0000"/>
          <w:lang w:val="en-IL"/>
        </w:rPr>
        <w:t>'D.'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808080"/>
          <w:lang w:val="en-IL"/>
        </w:rPr>
        <w:t>AND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LastName</w:t>
      </w:r>
      <w:proofErr w:type="spellEnd"/>
      <w:r w:rsidRPr="00176A3C">
        <w:rPr>
          <w:rFonts w:asciiTheme="minorBidi" w:hAnsiTheme="minorBidi" w:cstheme="minorBidi"/>
          <w:color w:val="808080"/>
          <w:lang w:val="en-IL"/>
        </w:rPr>
        <w:t>=</w:t>
      </w:r>
      <w:r w:rsidRPr="00176A3C">
        <w:rPr>
          <w:rFonts w:asciiTheme="minorBidi" w:hAnsiTheme="minorBidi" w:cstheme="minorBidi"/>
          <w:color w:val="FF0000"/>
          <w:lang w:val="en-IL"/>
        </w:rPr>
        <w:t>'Kramer'</w:t>
      </w:r>
    </w:p>
    <w:p w14:paraId="67D9C81B" w14:textId="77777777" w:rsidR="00E55E6B" w:rsidRPr="00176A3C" w:rsidRDefault="00E55E6B">
      <w:pPr>
        <w:rPr>
          <w:rFonts w:asciiTheme="minorBidi" w:hAnsiTheme="minorBidi" w:cstheme="minorBidi"/>
        </w:rPr>
      </w:pPr>
    </w:p>
    <w:p w14:paraId="00000016" w14:textId="77777777" w:rsidR="00FA7B28" w:rsidRPr="00176A3C" w:rsidRDefault="0026120B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176A3C">
        <w:rPr>
          <w:rFonts w:asciiTheme="minorBidi" w:hAnsiTheme="minorBidi" w:cstheme="minorBidi"/>
        </w:rPr>
        <w:t>Show the Company Name for all customers located in a City whose name starts</w:t>
      </w:r>
      <w:r w:rsidRPr="00176A3C">
        <w:rPr>
          <w:rFonts w:asciiTheme="minorBidi" w:hAnsiTheme="minorBidi" w:cstheme="minorBidi"/>
        </w:rPr>
        <w:t xml:space="preserve"> with D. (11 rows)</w:t>
      </w:r>
    </w:p>
    <w:p w14:paraId="00000018" w14:textId="63081471" w:rsidR="00FA7B28" w:rsidRPr="00176A3C" w:rsidRDefault="00E55E6B" w:rsidP="00E55E6B">
      <w:pPr>
        <w:pStyle w:val="ListParagraph"/>
        <w:numPr>
          <w:ilvl w:val="0"/>
          <w:numId w:val="4"/>
        </w:numPr>
        <w:rPr>
          <w:rFonts w:asciiTheme="minorBidi" w:hAnsiTheme="minorBidi" w:cstheme="minorBidi"/>
        </w:rPr>
      </w:pPr>
      <w:r w:rsidRPr="00176A3C">
        <w:rPr>
          <w:rFonts w:asciiTheme="minorBidi" w:hAnsiTheme="minorBidi" w:cstheme="minorBidi"/>
          <w:color w:val="0000FF"/>
          <w:lang w:val="en-IL"/>
        </w:rPr>
        <w:t>SELECT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0000FF"/>
          <w:lang w:val="en-IL"/>
        </w:rPr>
        <w:t>DISTINCT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CompanyName </w:t>
      </w:r>
      <w:r w:rsidRPr="00176A3C">
        <w:rPr>
          <w:rFonts w:asciiTheme="minorBidi" w:hAnsiTheme="minorBidi" w:cstheme="minorBidi"/>
          <w:color w:val="0000FF"/>
          <w:lang w:val="en-IL"/>
        </w:rPr>
        <w:t xml:space="preserve">FROM </w:t>
      </w:r>
      <w:r w:rsidRPr="00176A3C">
        <w:rPr>
          <w:rFonts w:asciiTheme="minorBidi" w:hAnsiTheme="minorBidi" w:cstheme="minorBidi"/>
          <w:color w:val="808080"/>
          <w:lang w:val="en-IL"/>
        </w:rPr>
        <w:t>(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SalesLT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Customer</w:t>
      </w:r>
      <w:proofErr w:type="spellEnd"/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808080"/>
          <w:lang w:val="en-IL"/>
        </w:rPr>
        <w:t>JOIN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SalesLT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CustomerAddress</w:t>
      </w:r>
      <w:proofErr w:type="spellEnd"/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0000FF"/>
          <w:lang w:val="en-IL"/>
        </w:rPr>
        <w:t>ON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proofErr w:type="gramStart"/>
      <w:r w:rsidRPr="00176A3C">
        <w:rPr>
          <w:rFonts w:asciiTheme="minorBidi" w:hAnsiTheme="minorBidi" w:cstheme="minorBidi"/>
          <w:color w:val="000000"/>
          <w:lang w:val="en-IL"/>
        </w:rPr>
        <w:t>SalesLT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Customer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CustomerID</w:t>
      </w:r>
      <w:proofErr w:type="spellEnd"/>
      <w:r w:rsidRPr="00176A3C">
        <w:rPr>
          <w:rFonts w:asciiTheme="minorBidi" w:hAnsiTheme="minorBidi" w:cstheme="minorBidi"/>
          <w:color w:val="808080"/>
          <w:lang w:val="en-IL"/>
        </w:rPr>
        <w:t>=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SalesLT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CustomerAddress</w:t>
      </w:r>
      <w:proofErr w:type="gramEnd"/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CustomerID</w:t>
      </w:r>
      <w:proofErr w:type="spellEnd"/>
      <w:r w:rsidRPr="00176A3C">
        <w:rPr>
          <w:rFonts w:asciiTheme="minorBidi" w:hAnsiTheme="minorBidi" w:cstheme="minorBidi"/>
          <w:color w:val="808080"/>
          <w:lang w:val="en-IL"/>
        </w:rPr>
        <w:t>)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808080"/>
          <w:lang w:val="en-IL"/>
        </w:rPr>
        <w:t>JOIN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SalesLT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FF"/>
          <w:lang w:val="en-IL"/>
        </w:rPr>
        <w:t>Address</w:t>
      </w:r>
      <w:proofErr w:type="spellEnd"/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0000FF"/>
          <w:lang w:val="en-IL"/>
        </w:rPr>
        <w:t>ON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SalesLT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CustomerAddress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AddressID</w:t>
      </w:r>
      <w:proofErr w:type="spellEnd"/>
      <w:r w:rsidRPr="00176A3C">
        <w:rPr>
          <w:rFonts w:asciiTheme="minorBidi" w:hAnsiTheme="minorBidi" w:cstheme="minorBidi"/>
          <w:color w:val="808080"/>
          <w:lang w:val="en-IL"/>
        </w:rPr>
        <w:t>=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SalesLT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FF"/>
          <w:lang w:val="en-IL"/>
        </w:rPr>
        <w:t>Address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AddressID</w:t>
      </w:r>
      <w:proofErr w:type="spellEnd"/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0000FF"/>
          <w:lang w:val="en-IL"/>
        </w:rPr>
        <w:t>WHERE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City </w:t>
      </w:r>
      <w:r w:rsidRPr="00176A3C">
        <w:rPr>
          <w:rFonts w:asciiTheme="minorBidi" w:hAnsiTheme="minorBidi" w:cstheme="minorBidi"/>
          <w:color w:val="808080"/>
          <w:lang w:val="en-IL"/>
        </w:rPr>
        <w:t>like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FF0000"/>
          <w:lang w:val="en-IL"/>
        </w:rPr>
        <w:t>'D%'</w:t>
      </w:r>
    </w:p>
    <w:p w14:paraId="48051894" w14:textId="77777777" w:rsidR="00E55E6B" w:rsidRPr="00176A3C" w:rsidRDefault="00E55E6B" w:rsidP="00E55E6B">
      <w:pPr>
        <w:rPr>
          <w:rFonts w:asciiTheme="minorBidi" w:hAnsiTheme="minorBidi" w:cstheme="minorBidi"/>
        </w:rPr>
      </w:pPr>
    </w:p>
    <w:p w14:paraId="00000019" w14:textId="77777777" w:rsidR="00FA7B28" w:rsidRPr="00176A3C" w:rsidRDefault="0026120B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176A3C">
        <w:rPr>
          <w:rFonts w:asciiTheme="minorBidi" w:hAnsiTheme="minorBidi" w:cstheme="minorBidi"/>
        </w:rPr>
        <w:t>Show all companies that have a shipping address, with that address. Use the explicit join notation (10 rows)</w:t>
      </w:r>
    </w:p>
    <w:p w14:paraId="0000001B" w14:textId="087E044D" w:rsidR="00FA7B28" w:rsidRPr="00176A3C" w:rsidRDefault="00E55E6B" w:rsidP="00E55E6B">
      <w:pPr>
        <w:pStyle w:val="ListParagraph"/>
        <w:numPr>
          <w:ilvl w:val="0"/>
          <w:numId w:val="3"/>
        </w:numPr>
        <w:rPr>
          <w:rFonts w:asciiTheme="minorBidi" w:hAnsiTheme="minorBidi" w:cstheme="minorBidi"/>
        </w:rPr>
      </w:pPr>
      <w:r w:rsidRPr="00176A3C">
        <w:rPr>
          <w:rFonts w:asciiTheme="minorBidi" w:hAnsiTheme="minorBidi" w:cstheme="minorBidi"/>
          <w:color w:val="0000FF"/>
          <w:lang w:val="en-IL"/>
        </w:rPr>
        <w:t>SELECT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0000FF"/>
          <w:lang w:val="en-IL"/>
        </w:rPr>
        <w:t>DISTINCT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CompanyName</w:t>
      </w:r>
      <w:r w:rsidRPr="00176A3C">
        <w:rPr>
          <w:rFonts w:asciiTheme="minorBidi" w:hAnsiTheme="minorBidi" w:cstheme="minorBidi"/>
          <w:color w:val="808080"/>
          <w:lang w:val="en-IL"/>
        </w:rPr>
        <w:t>,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AddressLine1 </w:t>
      </w:r>
      <w:r w:rsidRPr="00176A3C">
        <w:rPr>
          <w:rFonts w:asciiTheme="minorBidi" w:hAnsiTheme="minorBidi" w:cstheme="minorBidi"/>
          <w:color w:val="0000FF"/>
          <w:lang w:val="en-IL"/>
        </w:rPr>
        <w:t xml:space="preserve">FROM </w:t>
      </w:r>
      <w:r w:rsidRPr="00176A3C">
        <w:rPr>
          <w:rFonts w:asciiTheme="minorBidi" w:hAnsiTheme="minorBidi" w:cstheme="minorBidi"/>
          <w:color w:val="808080"/>
          <w:lang w:val="en-IL"/>
        </w:rPr>
        <w:t>(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SalesLT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Customer</w:t>
      </w:r>
      <w:proofErr w:type="spellEnd"/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808080"/>
          <w:lang w:val="en-IL"/>
        </w:rPr>
        <w:t>JOIN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SalesLT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CustomerAddress</w:t>
      </w:r>
      <w:proofErr w:type="spellEnd"/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0000FF"/>
          <w:lang w:val="en-IL"/>
        </w:rPr>
        <w:t>ON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proofErr w:type="gramStart"/>
      <w:r w:rsidRPr="00176A3C">
        <w:rPr>
          <w:rFonts w:asciiTheme="minorBidi" w:hAnsiTheme="minorBidi" w:cstheme="minorBidi"/>
          <w:color w:val="000000"/>
          <w:lang w:val="en-IL"/>
        </w:rPr>
        <w:t>SalesLT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Customer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CustomerID</w:t>
      </w:r>
      <w:proofErr w:type="spellEnd"/>
      <w:r w:rsidRPr="00176A3C">
        <w:rPr>
          <w:rFonts w:asciiTheme="minorBidi" w:hAnsiTheme="minorBidi" w:cstheme="minorBidi"/>
          <w:color w:val="808080"/>
          <w:lang w:val="en-IL"/>
        </w:rPr>
        <w:t>=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SalesLT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CustomerAddress</w:t>
      </w:r>
      <w:proofErr w:type="gramEnd"/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CustomerID</w:t>
      </w:r>
      <w:proofErr w:type="spellEnd"/>
      <w:r w:rsidRPr="00176A3C">
        <w:rPr>
          <w:rFonts w:asciiTheme="minorBidi" w:hAnsiTheme="minorBidi" w:cstheme="minorBidi"/>
          <w:color w:val="808080"/>
          <w:lang w:val="en-IL"/>
        </w:rPr>
        <w:t>)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808080"/>
          <w:lang w:val="en-IL"/>
        </w:rPr>
        <w:t>JOIN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SalesLT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FF"/>
          <w:lang w:val="en-IL"/>
        </w:rPr>
        <w:t>Address</w:t>
      </w:r>
      <w:proofErr w:type="spellEnd"/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0000FF"/>
          <w:lang w:val="en-IL"/>
        </w:rPr>
        <w:t>ON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lastRenderedPageBreak/>
        <w:t>SalesLT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CustomerAddress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AddressID</w:t>
      </w:r>
      <w:proofErr w:type="spellEnd"/>
      <w:r w:rsidRPr="00176A3C">
        <w:rPr>
          <w:rFonts w:asciiTheme="minorBidi" w:hAnsiTheme="minorBidi" w:cstheme="minorBidi"/>
          <w:color w:val="808080"/>
          <w:lang w:val="en-IL"/>
        </w:rPr>
        <w:t>=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SalesLT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FF"/>
          <w:lang w:val="en-IL"/>
        </w:rPr>
        <w:t>Address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AddressID</w:t>
      </w:r>
      <w:proofErr w:type="spellEnd"/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0000FF"/>
          <w:lang w:val="en-IL"/>
        </w:rPr>
        <w:t>WHERE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SalesLT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CustomerAddress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AddressType</w:t>
      </w:r>
      <w:proofErr w:type="spellEnd"/>
      <w:r w:rsidRPr="00176A3C">
        <w:rPr>
          <w:rFonts w:asciiTheme="minorBidi" w:hAnsiTheme="minorBidi" w:cstheme="minorBidi"/>
          <w:color w:val="808080"/>
          <w:lang w:val="en-IL"/>
        </w:rPr>
        <w:t>=</w:t>
      </w:r>
      <w:r w:rsidRPr="00176A3C">
        <w:rPr>
          <w:rFonts w:asciiTheme="minorBidi" w:hAnsiTheme="minorBidi" w:cstheme="minorBidi"/>
          <w:color w:val="FF0000"/>
          <w:lang w:val="en-IL"/>
        </w:rPr>
        <w:t>'Shipping'</w:t>
      </w:r>
    </w:p>
    <w:p w14:paraId="6577B053" w14:textId="77777777" w:rsidR="00E55E6B" w:rsidRPr="00176A3C" w:rsidRDefault="00E55E6B" w:rsidP="00E55E6B">
      <w:pPr>
        <w:rPr>
          <w:rFonts w:asciiTheme="minorBidi" w:hAnsiTheme="minorBidi" w:cstheme="minorBidi"/>
        </w:rPr>
      </w:pPr>
    </w:p>
    <w:p w14:paraId="0000001C" w14:textId="77777777" w:rsidR="00FA7B28" w:rsidRPr="00176A3C" w:rsidRDefault="0026120B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176A3C">
        <w:rPr>
          <w:rFonts w:asciiTheme="minorBidi" w:hAnsiTheme="minorBidi" w:cstheme="minorBidi"/>
        </w:rPr>
        <w:t>Print the CompanyName of those customers with orders over $50000 and the order amount, including the subtotal, tax, and freight, from highest value to lowest (8 rows)</w:t>
      </w:r>
    </w:p>
    <w:p w14:paraId="0000001E" w14:textId="3A088747" w:rsidR="00FA7B28" w:rsidRPr="00176A3C" w:rsidRDefault="00B221AF" w:rsidP="00E55E6B">
      <w:pPr>
        <w:pStyle w:val="ListParagraph"/>
        <w:numPr>
          <w:ilvl w:val="0"/>
          <w:numId w:val="1"/>
        </w:numPr>
        <w:rPr>
          <w:rFonts w:asciiTheme="minorBidi" w:hAnsiTheme="minorBidi" w:cstheme="minorBidi"/>
        </w:rPr>
      </w:pPr>
      <w:r w:rsidRPr="00176A3C">
        <w:rPr>
          <w:rFonts w:asciiTheme="minorBidi" w:hAnsiTheme="minorBidi" w:cstheme="minorBidi"/>
          <w:color w:val="0000FF"/>
          <w:lang w:val="en-IL"/>
        </w:rPr>
        <w:t>SELECT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CompanyName</w:t>
      </w:r>
      <w:r w:rsidRPr="00176A3C">
        <w:rPr>
          <w:rFonts w:asciiTheme="minorBidi" w:hAnsiTheme="minorBidi" w:cstheme="minorBidi"/>
          <w:color w:val="808080"/>
          <w:lang w:val="en-IL"/>
        </w:rPr>
        <w:t>,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TotalDue</w:t>
      </w:r>
      <w:proofErr w:type="spellEnd"/>
      <w:r w:rsidRPr="00176A3C">
        <w:rPr>
          <w:rFonts w:asciiTheme="minorBidi" w:hAnsiTheme="minorBidi" w:cstheme="minorBidi"/>
          <w:color w:val="808080"/>
          <w:lang w:val="en-IL"/>
        </w:rPr>
        <w:t>,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SubTotal</w:t>
      </w:r>
      <w:proofErr w:type="spellEnd"/>
      <w:r w:rsidRPr="00176A3C">
        <w:rPr>
          <w:rFonts w:asciiTheme="minorBidi" w:hAnsiTheme="minorBidi" w:cstheme="minorBidi"/>
          <w:color w:val="808080"/>
          <w:lang w:val="en-IL"/>
        </w:rPr>
        <w:t>,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TaxAmt</w:t>
      </w:r>
      <w:proofErr w:type="spellEnd"/>
      <w:r w:rsidRPr="00176A3C">
        <w:rPr>
          <w:rFonts w:asciiTheme="minorBidi" w:hAnsiTheme="minorBidi" w:cstheme="minorBidi"/>
          <w:color w:val="808080"/>
          <w:lang w:val="en-IL"/>
        </w:rPr>
        <w:t>,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Freight </w:t>
      </w:r>
      <w:r w:rsidRPr="00176A3C">
        <w:rPr>
          <w:rFonts w:asciiTheme="minorBidi" w:hAnsiTheme="minorBidi" w:cstheme="minorBidi"/>
          <w:color w:val="0000FF"/>
          <w:lang w:val="en-IL"/>
        </w:rPr>
        <w:t xml:space="preserve">FROM </w:t>
      </w:r>
      <w:r w:rsidRPr="00176A3C">
        <w:rPr>
          <w:rFonts w:asciiTheme="minorBidi" w:hAnsiTheme="minorBidi" w:cstheme="minorBidi"/>
          <w:color w:val="808080"/>
          <w:lang w:val="en-IL"/>
        </w:rPr>
        <w:t>(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SalesLT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Customer</w:t>
      </w:r>
      <w:proofErr w:type="spellEnd"/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808080"/>
          <w:lang w:val="en-IL"/>
        </w:rPr>
        <w:t>JOIN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SalesLT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SalesOrderHeader</w:t>
      </w:r>
      <w:proofErr w:type="spellEnd"/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0000FF"/>
          <w:lang w:val="en-IL"/>
        </w:rPr>
        <w:t>ON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proofErr w:type="gramStart"/>
      <w:r w:rsidRPr="00176A3C">
        <w:rPr>
          <w:rFonts w:asciiTheme="minorBidi" w:hAnsiTheme="minorBidi" w:cstheme="minorBidi"/>
          <w:color w:val="000000"/>
          <w:lang w:val="en-IL"/>
        </w:rPr>
        <w:t>SalesLT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Customer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CustomerID</w:t>
      </w:r>
      <w:proofErr w:type="spellEnd"/>
      <w:r w:rsidRPr="00176A3C">
        <w:rPr>
          <w:rFonts w:asciiTheme="minorBidi" w:hAnsiTheme="minorBidi" w:cstheme="minorBidi"/>
          <w:color w:val="808080"/>
          <w:lang w:val="en-IL"/>
        </w:rPr>
        <w:t>=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SalesLT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SalesOrderHeader</w:t>
      </w:r>
      <w:proofErr w:type="gramEnd"/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CustomerID</w:t>
      </w:r>
      <w:proofErr w:type="spellEnd"/>
      <w:r w:rsidRPr="00176A3C">
        <w:rPr>
          <w:rFonts w:asciiTheme="minorBidi" w:hAnsiTheme="minorBidi" w:cstheme="minorBidi"/>
          <w:color w:val="808080"/>
          <w:lang w:val="en-IL"/>
        </w:rPr>
        <w:t>)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0000FF"/>
          <w:lang w:val="en-IL"/>
        </w:rPr>
        <w:t>WHERE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TotalDue</w:t>
      </w:r>
      <w:proofErr w:type="spellEnd"/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808080"/>
          <w:lang w:val="en-IL"/>
        </w:rPr>
        <w:t>&gt;=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50000 </w:t>
      </w:r>
      <w:r w:rsidRPr="00176A3C">
        <w:rPr>
          <w:rFonts w:asciiTheme="minorBidi" w:hAnsiTheme="minorBidi" w:cstheme="minorBidi"/>
          <w:color w:val="0000FF"/>
          <w:lang w:val="en-IL"/>
        </w:rPr>
        <w:t>ORDER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0000FF"/>
          <w:lang w:val="en-IL"/>
        </w:rPr>
        <w:t>BY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TotalDue</w:t>
      </w:r>
      <w:proofErr w:type="spellEnd"/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0000FF"/>
          <w:lang w:val="en-IL"/>
        </w:rPr>
        <w:t>DESC</w:t>
      </w:r>
    </w:p>
    <w:p w14:paraId="743A8449" w14:textId="77777777" w:rsidR="00E55E6B" w:rsidRPr="00176A3C" w:rsidRDefault="00E55E6B" w:rsidP="00E55E6B">
      <w:pPr>
        <w:rPr>
          <w:rFonts w:asciiTheme="minorBidi" w:hAnsiTheme="minorBidi" w:cstheme="minorBidi"/>
          <w:rtl/>
          <w:lang w:val="en-US"/>
        </w:rPr>
      </w:pPr>
    </w:p>
    <w:p w14:paraId="0000001F" w14:textId="77777777" w:rsidR="00FA7B28" w:rsidRPr="00176A3C" w:rsidRDefault="0026120B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176A3C">
        <w:rPr>
          <w:rFonts w:asciiTheme="minorBidi" w:hAnsiTheme="minorBidi" w:cstheme="minorBidi"/>
        </w:rPr>
        <w:t xml:space="preserve">How many products in </w:t>
      </w:r>
      <w:proofErr w:type="spellStart"/>
      <w:r w:rsidRPr="00176A3C">
        <w:rPr>
          <w:rFonts w:asciiTheme="minorBidi" w:hAnsiTheme="minorBidi" w:cstheme="minorBidi"/>
        </w:rPr>
        <w:t>ProductCategory</w:t>
      </w:r>
      <w:proofErr w:type="spellEnd"/>
      <w:r w:rsidRPr="00176A3C">
        <w:rPr>
          <w:rFonts w:asciiTheme="minorBidi" w:hAnsiTheme="minorBidi" w:cstheme="minorBidi"/>
        </w:rPr>
        <w:t xml:space="preserve"> 'Cranksets' have been sold to an address (shipping or billin</w:t>
      </w:r>
      <w:r w:rsidRPr="00176A3C">
        <w:rPr>
          <w:rFonts w:asciiTheme="minorBidi" w:hAnsiTheme="minorBidi" w:cstheme="minorBidi"/>
        </w:rPr>
        <w:t xml:space="preserve">g) in 'London' (1 row)? </w:t>
      </w:r>
    </w:p>
    <w:p w14:paraId="00000021" w14:textId="6455C511" w:rsidR="00FA7B28" w:rsidRPr="00176A3C" w:rsidRDefault="00DC50A2" w:rsidP="00DC50A2">
      <w:pPr>
        <w:pStyle w:val="ListParagraph"/>
        <w:numPr>
          <w:ilvl w:val="0"/>
          <w:numId w:val="1"/>
        </w:numPr>
        <w:rPr>
          <w:rFonts w:asciiTheme="minorBidi" w:hAnsiTheme="minorBidi" w:cstheme="minorBidi"/>
          <w:color w:val="FF0000"/>
          <w:lang w:val="en-IL"/>
        </w:rPr>
      </w:pPr>
      <w:r w:rsidRPr="00176A3C">
        <w:rPr>
          <w:rFonts w:asciiTheme="minorBidi" w:hAnsiTheme="minorBidi" w:cstheme="minorBidi"/>
          <w:color w:val="0000FF"/>
          <w:lang w:val="en-IL"/>
        </w:rPr>
        <w:t>SELECT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FF00FF"/>
          <w:lang w:val="en-IL"/>
        </w:rPr>
        <w:t>COUNT</w:t>
      </w:r>
      <w:r w:rsidRPr="00176A3C">
        <w:rPr>
          <w:rFonts w:asciiTheme="minorBidi" w:hAnsiTheme="minorBidi" w:cstheme="minorBidi"/>
          <w:color w:val="0000FF"/>
          <w:lang w:val="en-IL"/>
        </w:rPr>
        <w:t xml:space="preserve"> </w:t>
      </w:r>
      <w:r w:rsidRPr="00176A3C">
        <w:rPr>
          <w:rFonts w:asciiTheme="minorBidi" w:hAnsiTheme="minorBidi" w:cstheme="minorBidi"/>
          <w:color w:val="808080"/>
          <w:lang w:val="en-IL"/>
        </w:rPr>
        <w:t>(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ProductCategory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ProductCategoryID</w:t>
      </w:r>
      <w:proofErr w:type="spellEnd"/>
      <w:r w:rsidRPr="00176A3C">
        <w:rPr>
          <w:rFonts w:asciiTheme="minorBidi" w:hAnsiTheme="minorBidi" w:cstheme="minorBidi"/>
          <w:color w:val="808080"/>
          <w:lang w:val="en-IL"/>
        </w:rPr>
        <w:t>)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0000FF"/>
          <w:lang w:val="en-IL"/>
        </w:rPr>
        <w:t>AS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FF0000"/>
          <w:lang w:val="en-IL"/>
        </w:rPr>
        <w:t>'</w:t>
      </w:r>
      <w:proofErr w:type="spellStart"/>
      <w:r w:rsidRPr="00176A3C">
        <w:rPr>
          <w:rFonts w:asciiTheme="minorBidi" w:hAnsiTheme="minorBidi" w:cstheme="minorBidi"/>
          <w:color w:val="FF0000"/>
          <w:lang w:val="en-IL"/>
        </w:rPr>
        <w:t>ProductAmount</w:t>
      </w:r>
      <w:proofErr w:type="spellEnd"/>
      <w:r w:rsidRPr="00176A3C">
        <w:rPr>
          <w:rFonts w:asciiTheme="minorBidi" w:hAnsiTheme="minorBidi" w:cstheme="minorBidi"/>
          <w:color w:val="FF0000"/>
          <w:lang w:val="en-IL"/>
        </w:rPr>
        <w:t>'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0000FF"/>
          <w:lang w:val="en-IL"/>
        </w:rPr>
        <w:t xml:space="preserve">FROM </w:t>
      </w:r>
      <w:r w:rsidRPr="00176A3C">
        <w:rPr>
          <w:rFonts w:asciiTheme="minorBidi" w:hAnsiTheme="minorBidi" w:cstheme="minorBidi"/>
          <w:color w:val="808080"/>
          <w:lang w:val="en-IL"/>
        </w:rPr>
        <w:t>((((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SalesLT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SalesOrderHeader</w:t>
      </w:r>
      <w:proofErr w:type="spellEnd"/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808080"/>
          <w:lang w:val="en-IL"/>
        </w:rPr>
        <w:t>JOIN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SalesLT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SalesOrderDetail</w:t>
      </w:r>
      <w:proofErr w:type="spellEnd"/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0000FF"/>
          <w:lang w:val="en-IL"/>
        </w:rPr>
        <w:t>ON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SalesOrderHeader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SalesOrderID</w:t>
      </w:r>
      <w:proofErr w:type="spellEnd"/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808080"/>
          <w:lang w:val="en-IL"/>
        </w:rPr>
        <w:t>=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SalesOrderDetail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SalesOrderID</w:t>
      </w:r>
      <w:proofErr w:type="spellEnd"/>
      <w:r w:rsidRPr="00176A3C">
        <w:rPr>
          <w:rFonts w:asciiTheme="minorBidi" w:hAnsiTheme="minorBidi" w:cstheme="minorBidi"/>
          <w:color w:val="808080"/>
          <w:lang w:val="en-IL"/>
        </w:rPr>
        <w:t>)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808080"/>
          <w:lang w:val="en-IL"/>
        </w:rPr>
        <w:t>JOIN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SalesLT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Product</w:t>
      </w:r>
      <w:proofErr w:type="spellEnd"/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0000FF"/>
          <w:lang w:val="en-IL"/>
        </w:rPr>
        <w:t>ON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SalesOrderDetail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ProductID</w:t>
      </w:r>
      <w:proofErr w:type="spellEnd"/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808080"/>
          <w:lang w:val="en-IL"/>
        </w:rPr>
        <w:t>=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Product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ProductID</w:t>
      </w:r>
      <w:proofErr w:type="spellEnd"/>
      <w:r w:rsidRPr="00176A3C">
        <w:rPr>
          <w:rFonts w:asciiTheme="minorBidi" w:hAnsiTheme="minorBidi" w:cstheme="minorBidi"/>
          <w:color w:val="808080"/>
          <w:lang w:val="en-IL"/>
        </w:rPr>
        <w:t>)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808080"/>
          <w:lang w:val="en-IL"/>
        </w:rPr>
        <w:t>JOIN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SalesLT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ProductCategory</w:t>
      </w:r>
      <w:proofErr w:type="spellEnd"/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0000FF"/>
          <w:lang w:val="en-IL"/>
        </w:rPr>
        <w:t>ON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Product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ProductCategoryID</w:t>
      </w:r>
      <w:proofErr w:type="spellEnd"/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808080"/>
          <w:lang w:val="en-IL"/>
        </w:rPr>
        <w:t>=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ProductCategory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ProductCategoryID</w:t>
      </w:r>
      <w:proofErr w:type="spellEnd"/>
      <w:r w:rsidRPr="00176A3C">
        <w:rPr>
          <w:rFonts w:asciiTheme="minorBidi" w:hAnsiTheme="minorBidi" w:cstheme="minorBidi"/>
          <w:color w:val="808080"/>
          <w:lang w:val="en-IL"/>
        </w:rPr>
        <w:t>)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808080"/>
          <w:lang w:val="en-IL"/>
        </w:rPr>
        <w:t>JOIN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SalesLT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FF"/>
          <w:lang w:val="en-IL"/>
        </w:rPr>
        <w:t>Address</w:t>
      </w:r>
      <w:proofErr w:type="spellEnd"/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0000FF"/>
          <w:lang w:val="en-IL"/>
        </w:rPr>
        <w:t>ON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FF"/>
          <w:lang w:val="en-IL"/>
        </w:rPr>
        <w:t>Address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AddressID</w:t>
      </w:r>
      <w:proofErr w:type="spellEnd"/>
      <w:r w:rsidRPr="00176A3C">
        <w:rPr>
          <w:rFonts w:asciiTheme="minorBidi" w:hAnsiTheme="minorBidi" w:cstheme="minorBidi"/>
          <w:color w:val="808080"/>
          <w:lang w:val="en-IL"/>
        </w:rPr>
        <w:t>=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SalesOrderHeader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ShipToAddressID</w:t>
      </w:r>
      <w:proofErr w:type="spellEnd"/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808080"/>
          <w:lang w:val="en-IL"/>
        </w:rPr>
        <w:t>OR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FF"/>
          <w:lang w:val="en-IL"/>
        </w:rPr>
        <w:t>Address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AddressID</w:t>
      </w:r>
      <w:proofErr w:type="spellEnd"/>
      <w:r w:rsidRPr="00176A3C">
        <w:rPr>
          <w:rFonts w:asciiTheme="minorBidi" w:hAnsiTheme="minorBidi" w:cstheme="minorBidi"/>
          <w:color w:val="808080"/>
          <w:lang w:val="en-IL"/>
        </w:rPr>
        <w:t>=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SalesOrderHeader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BillToAddressID</w:t>
      </w:r>
      <w:proofErr w:type="spellEnd"/>
      <w:r w:rsidRPr="00176A3C">
        <w:rPr>
          <w:rFonts w:asciiTheme="minorBidi" w:hAnsiTheme="minorBidi" w:cstheme="minorBidi"/>
          <w:color w:val="808080"/>
          <w:lang w:val="en-IL"/>
        </w:rPr>
        <w:t>)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0000FF"/>
          <w:lang w:val="en-IL"/>
        </w:rPr>
        <w:t>WHERE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ProductCategory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FF"/>
          <w:lang w:val="en-IL"/>
        </w:rPr>
        <w:t>Name</w:t>
      </w:r>
      <w:proofErr w:type="spellEnd"/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808080"/>
          <w:lang w:val="en-IL"/>
        </w:rPr>
        <w:t>=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FF0000"/>
          <w:lang w:val="en-IL"/>
        </w:rPr>
        <w:t>'Cranksets'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808080"/>
          <w:lang w:val="en-IL"/>
        </w:rPr>
        <w:t>AND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City </w:t>
      </w:r>
      <w:r w:rsidRPr="00176A3C">
        <w:rPr>
          <w:rFonts w:asciiTheme="minorBidi" w:hAnsiTheme="minorBidi" w:cstheme="minorBidi"/>
          <w:color w:val="808080"/>
          <w:lang w:val="en-IL"/>
        </w:rPr>
        <w:t>=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FF0000"/>
          <w:lang w:val="en-IL"/>
        </w:rPr>
        <w:t>'London'</w:t>
      </w:r>
    </w:p>
    <w:p w14:paraId="4DE9CE6F" w14:textId="77777777" w:rsidR="00DC50A2" w:rsidRPr="00176A3C" w:rsidRDefault="00DC50A2">
      <w:pPr>
        <w:rPr>
          <w:rFonts w:asciiTheme="minorBidi" w:hAnsiTheme="minorBidi" w:cstheme="minorBidi"/>
        </w:rPr>
      </w:pPr>
    </w:p>
    <w:p w14:paraId="00000022" w14:textId="77777777" w:rsidR="00FA7B28" w:rsidRPr="00176A3C" w:rsidRDefault="0026120B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176A3C">
        <w:rPr>
          <w:rFonts w:asciiTheme="minorBidi" w:hAnsiTheme="minorBidi" w:cstheme="minorBidi"/>
        </w:rPr>
        <w:t>Show pairs of products with the same list price, weight, and color, w/o duplicates (2 rows)</w:t>
      </w:r>
    </w:p>
    <w:p w14:paraId="00000024" w14:textId="245E7C36" w:rsidR="00FA7B28" w:rsidRPr="00176A3C" w:rsidRDefault="004E1F6A" w:rsidP="004E1F6A">
      <w:pPr>
        <w:pStyle w:val="ListParagraph"/>
        <w:numPr>
          <w:ilvl w:val="0"/>
          <w:numId w:val="1"/>
        </w:numPr>
        <w:rPr>
          <w:rFonts w:asciiTheme="minorBidi" w:hAnsiTheme="minorBidi" w:cstheme="minorBidi"/>
          <w:color w:val="000000"/>
          <w:lang w:val="en-IL"/>
        </w:rPr>
      </w:pPr>
      <w:r w:rsidRPr="00176A3C">
        <w:rPr>
          <w:rFonts w:asciiTheme="minorBidi" w:hAnsiTheme="minorBidi" w:cstheme="minorBidi"/>
          <w:color w:val="0000FF"/>
          <w:lang w:val="en-IL"/>
        </w:rPr>
        <w:t>SELECT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0000FF"/>
          <w:lang w:val="en-IL"/>
        </w:rPr>
        <w:t>DISTINCT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Product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FF"/>
          <w:lang w:val="en-IL"/>
        </w:rPr>
        <w:t>Name</w:t>
      </w:r>
      <w:proofErr w:type="spellEnd"/>
      <w:r w:rsidRPr="00176A3C">
        <w:rPr>
          <w:rFonts w:asciiTheme="minorBidi" w:hAnsiTheme="minorBidi" w:cstheme="minorBidi"/>
          <w:color w:val="808080"/>
          <w:lang w:val="en-IL"/>
        </w:rPr>
        <w:t>,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DUPLICATE_PRODUCT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FF"/>
          <w:lang w:val="en-IL"/>
        </w:rPr>
        <w:t>Name</w:t>
      </w:r>
      <w:proofErr w:type="spellEnd"/>
      <w:r w:rsidRPr="00176A3C">
        <w:rPr>
          <w:rFonts w:asciiTheme="minorBidi" w:hAnsiTheme="minorBidi" w:cstheme="minorBidi"/>
          <w:color w:val="808080"/>
          <w:lang w:val="en-IL"/>
        </w:rPr>
        <w:t>,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Product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ListPrice</w:t>
      </w:r>
      <w:proofErr w:type="spellEnd"/>
      <w:r w:rsidRPr="00176A3C">
        <w:rPr>
          <w:rFonts w:asciiTheme="minorBidi" w:hAnsiTheme="minorBidi" w:cstheme="minorBidi"/>
          <w:color w:val="808080"/>
          <w:lang w:val="en-IL"/>
        </w:rPr>
        <w:t>,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Product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FF"/>
          <w:lang w:val="en-IL"/>
        </w:rPr>
        <w:t>Weight</w:t>
      </w:r>
      <w:proofErr w:type="spellEnd"/>
      <w:r w:rsidRPr="00176A3C">
        <w:rPr>
          <w:rFonts w:asciiTheme="minorBidi" w:hAnsiTheme="minorBidi" w:cstheme="minorBidi"/>
          <w:color w:val="808080"/>
          <w:lang w:val="en-IL"/>
        </w:rPr>
        <w:t>,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Product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Color</w:t>
      </w:r>
      <w:proofErr w:type="spellEnd"/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0000FF"/>
          <w:lang w:val="en-IL"/>
        </w:rPr>
        <w:t>FROM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SalesLT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Product</w:t>
      </w:r>
      <w:proofErr w:type="spellEnd"/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808080"/>
          <w:lang w:val="en-IL"/>
        </w:rPr>
        <w:t>JOIN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SalesLT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Product</w:t>
      </w:r>
      <w:proofErr w:type="spellEnd"/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0000FF"/>
          <w:lang w:val="en-IL"/>
        </w:rPr>
        <w:t>AS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"DUPLICATE_PRODUCT" </w:t>
      </w:r>
      <w:r w:rsidRPr="00176A3C">
        <w:rPr>
          <w:rFonts w:asciiTheme="minorBidi" w:hAnsiTheme="minorBidi" w:cstheme="minorBidi"/>
          <w:color w:val="0000FF"/>
          <w:lang w:val="en-IL"/>
        </w:rPr>
        <w:t>ON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Product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FF"/>
          <w:lang w:val="en-IL"/>
        </w:rPr>
        <w:t>Weight</w:t>
      </w:r>
      <w:proofErr w:type="spellEnd"/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808080"/>
          <w:lang w:val="en-IL"/>
        </w:rPr>
        <w:t>=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DUPLICATE_PRODUCT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FF"/>
          <w:lang w:val="en-IL"/>
        </w:rPr>
        <w:t>Weight</w:t>
      </w:r>
      <w:proofErr w:type="spellEnd"/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808080"/>
          <w:lang w:val="en-IL"/>
        </w:rPr>
        <w:t>AND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Product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Color</w:t>
      </w:r>
      <w:proofErr w:type="spellEnd"/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808080"/>
          <w:lang w:val="en-IL"/>
        </w:rPr>
        <w:t>=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DUPLICATE_PRODUCT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Color</w:t>
      </w:r>
      <w:proofErr w:type="spellEnd"/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808080"/>
          <w:lang w:val="en-IL"/>
        </w:rPr>
        <w:t>AND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Product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ListPrice</w:t>
      </w:r>
      <w:proofErr w:type="spellEnd"/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808080"/>
          <w:lang w:val="en-IL"/>
        </w:rPr>
        <w:t>=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DUPLICATE_PRODUCT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ListPrice</w:t>
      </w:r>
      <w:proofErr w:type="spellEnd"/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808080"/>
          <w:lang w:val="en-IL"/>
        </w:rPr>
        <w:t>AND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Product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ProductID</w:t>
      </w:r>
      <w:proofErr w:type="spellEnd"/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808080"/>
          <w:lang w:val="en-IL"/>
        </w:rPr>
        <w:t>&lt;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DUPLICATE_PRODUCT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ProductID</w:t>
      </w:r>
      <w:proofErr w:type="spellEnd"/>
    </w:p>
    <w:p w14:paraId="456989D6" w14:textId="77777777" w:rsidR="004E1F6A" w:rsidRPr="00176A3C" w:rsidRDefault="004E1F6A">
      <w:pPr>
        <w:rPr>
          <w:rFonts w:asciiTheme="minorBidi" w:hAnsiTheme="minorBidi" w:cstheme="minorBidi"/>
        </w:rPr>
      </w:pPr>
    </w:p>
    <w:p w14:paraId="00000025" w14:textId="77777777" w:rsidR="00FA7B28" w:rsidRPr="00176A3C" w:rsidRDefault="0026120B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176A3C">
        <w:rPr>
          <w:rFonts w:asciiTheme="minorBidi" w:hAnsiTheme="minorBidi" w:cstheme="minorBidi"/>
        </w:rPr>
        <w:t xml:space="preserve">How many items with </w:t>
      </w:r>
      <w:proofErr w:type="spellStart"/>
      <w:r w:rsidRPr="00176A3C">
        <w:rPr>
          <w:rFonts w:asciiTheme="minorBidi" w:hAnsiTheme="minorBidi" w:cstheme="minorBidi"/>
        </w:rPr>
        <w:t>ListPrice</w:t>
      </w:r>
      <w:proofErr w:type="spellEnd"/>
      <w:r w:rsidRPr="00176A3C">
        <w:rPr>
          <w:rFonts w:asciiTheme="minorBidi" w:hAnsiTheme="minorBidi" w:cstheme="minorBidi"/>
        </w:rPr>
        <w:t xml:space="preserve"> more than $1000 have been sold, and what was their average price? (1 row)</w:t>
      </w:r>
    </w:p>
    <w:p w14:paraId="00000027" w14:textId="6F8B07D2" w:rsidR="00FA7B28" w:rsidRPr="00176A3C" w:rsidRDefault="004E1F6A" w:rsidP="004E1F6A">
      <w:pPr>
        <w:pStyle w:val="ListParagraph"/>
        <w:numPr>
          <w:ilvl w:val="0"/>
          <w:numId w:val="1"/>
        </w:numPr>
        <w:rPr>
          <w:rFonts w:asciiTheme="minorBidi" w:hAnsiTheme="minorBidi" w:cstheme="minorBidi"/>
          <w:color w:val="000000"/>
          <w:lang w:val="en-IL"/>
        </w:rPr>
      </w:pPr>
      <w:r w:rsidRPr="00176A3C">
        <w:rPr>
          <w:rFonts w:asciiTheme="minorBidi" w:hAnsiTheme="minorBidi" w:cstheme="minorBidi"/>
          <w:color w:val="0000FF"/>
          <w:lang w:val="en-IL"/>
        </w:rPr>
        <w:t>SELECT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gramStart"/>
      <w:r w:rsidRPr="00176A3C">
        <w:rPr>
          <w:rFonts w:asciiTheme="minorBidi" w:hAnsiTheme="minorBidi" w:cstheme="minorBidi"/>
          <w:color w:val="FF00FF"/>
          <w:lang w:val="en-IL"/>
        </w:rPr>
        <w:t>Count</w:t>
      </w:r>
      <w:r w:rsidRPr="00176A3C">
        <w:rPr>
          <w:rFonts w:asciiTheme="minorBidi" w:hAnsiTheme="minorBidi" w:cstheme="minorBidi"/>
          <w:color w:val="808080"/>
          <w:lang w:val="en-IL"/>
        </w:rPr>
        <w:t>(</w:t>
      </w:r>
      <w:proofErr w:type="spellStart"/>
      <w:proofErr w:type="gramEnd"/>
      <w:r w:rsidRPr="00176A3C">
        <w:rPr>
          <w:rFonts w:asciiTheme="minorBidi" w:hAnsiTheme="minorBidi" w:cstheme="minorBidi"/>
          <w:color w:val="000000"/>
          <w:lang w:val="en-IL"/>
        </w:rPr>
        <w:t>OrderQty</w:t>
      </w:r>
      <w:proofErr w:type="spellEnd"/>
      <w:r w:rsidRPr="00176A3C">
        <w:rPr>
          <w:rFonts w:asciiTheme="minorBidi" w:hAnsiTheme="minorBidi" w:cstheme="minorBidi"/>
          <w:color w:val="808080"/>
          <w:lang w:val="en-IL"/>
        </w:rPr>
        <w:t>)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0000FF"/>
          <w:lang w:val="en-IL"/>
        </w:rPr>
        <w:t>AS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FF0000"/>
          <w:lang w:val="en-IL"/>
        </w:rPr>
        <w:t>'Order Quantity'</w:t>
      </w:r>
      <w:r w:rsidRPr="00176A3C">
        <w:rPr>
          <w:rFonts w:asciiTheme="minorBidi" w:hAnsiTheme="minorBidi" w:cstheme="minorBidi"/>
          <w:color w:val="808080"/>
          <w:lang w:val="en-IL"/>
        </w:rPr>
        <w:t>,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FF00FF"/>
          <w:lang w:val="en-IL"/>
        </w:rPr>
        <w:t>AVG</w:t>
      </w:r>
      <w:r w:rsidRPr="00176A3C">
        <w:rPr>
          <w:rFonts w:asciiTheme="minorBidi" w:hAnsiTheme="minorBidi" w:cstheme="minorBidi"/>
          <w:color w:val="808080"/>
          <w:lang w:val="en-IL"/>
        </w:rPr>
        <w:t>(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UnitPrice</w:t>
      </w:r>
      <w:proofErr w:type="spellEnd"/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808080"/>
          <w:lang w:val="en-IL"/>
        </w:rPr>
        <w:t>-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UnitPriceDiscount</w:t>
      </w:r>
      <w:proofErr w:type="spellEnd"/>
      <w:r w:rsidRPr="00176A3C">
        <w:rPr>
          <w:rFonts w:asciiTheme="minorBidi" w:hAnsiTheme="minorBidi" w:cstheme="minorBidi"/>
          <w:color w:val="808080"/>
          <w:lang w:val="en-IL"/>
        </w:rPr>
        <w:t>)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0000FF"/>
          <w:lang w:val="en-IL"/>
        </w:rPr>
        <w:t>AS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FF0000"/>
          <w:lang w:val="en-IL"/>
        </w:rPr>
        <w:t>'Average Price'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0000FF"/>
          <w:lang w:val="en-IL"/>
        </w:rPr>
        <w:t>FROM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SalesLT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SalesOrderDetail</w:t>
      </w:r>
      <w:proofErr w:type="spellEnd"/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808080"/>
          <w:lang w:val="en-IL"/>
        </w:rPr>
        <w:t>JOIN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SalesLT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Product</w:t>
      </w:r>
      <w:proofErr w:type="spellEnd"/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0000FF"/>
          <w:lang w:val="en-IL"/>
        </w:rPr>
        <w:t>ON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SalesOrderDetail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ProductID</w:t>
      </w:r>
      <w:proofErr w:type="spellEnd"/>
      <w:r w:rsidRPr="00176A3C">
        <w:rPr>
          <w:rFonts w:asciiTheme="minorBidi" w:hAnsiTheme="minorBidi" w:cstheme="minorBidi"/>
          <w:color w:val="808080"/>
          <w:lang w:val="en-IL"/>
        </w:rPr>
        <w:t>=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Product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ProductID</w:t>
      </w:r>
      <w:proofErr w:type="spellEnd"/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0000FF"/>
          <w:lang w:val="en-IL"/>
        </w:rPr>
        <w:t>WHERE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ListPrice</w:t>
      </w:r>
      <w:proofErr w:type="spellEnd"/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808080"/>
          <w:lang w:val="en-IL"/>
        </w:rPr>
        <w:t>&gt;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1000</w:t>
      </w:r>
    </w:p>
    <w:p w14:paraId="53194A57" w14:textId="77777777" w:rsidR="004E1F6A" w:rsidRPr="00176A3C" w:rsidRDefault="004E1F6A">
      <w:pPr>
        <w:rPr>
          <w:rFonts w:asciiTheme="minorBidi" w:hAnsiTheme="minorBidi" w:cstheme="minorBidi"/>
        </w:rPr>
      </w:pPr>
    </w:p>
    <w:p w14:paraId="00000028" w14:textId="77777777" w:rsidR="00FA7B28" w:rsidRPr="00176A3C" w:rsidRDefault="0026120B">
      <w:pPr>
        <w:numPr>
          <w:ilvl w:val="0"/>
          <w:numId w:val="2"/>
        </w:numPr>
        <w:spacing w:before="240"/>
        <w:rPr>
          <w:rFonts w:asciiTheme="minorBidi" w:hAnsiTheme="minorBidi" w:cstheme="minorBidi"/>
        </w:rPr>
      </w:pPr>
      <w:r w:rsidRPr="00176A3C">
        <w:rPr>
          <w:rFonts w:asciiTheme="minorBidi" w:hAnsiTheme="minorBidi" w:cstheme="minorBidi"/>
        </w:rPr>
        <w:t>Show the product categories (names) and the total weight of products in each category, if the product weight is not NULL (12 rows)</w:t>
      </w:r>
    </w:p>
    <w:p w14:paraId="0000002A" w14:textId="7B97DDE2" w:rsidR="00FA7B28" w:rsidRPr="00176A3C" w:rsidRDefault="004E1F6A" w:rsidP="004E1F6A">
      <w:pPr>
        <w:pStyle w:val="ListParagraph"/>
        <w:numPr>
          <w:ilvl w:val="0"/>
          <w:numId w:val="1"/>
        </w:numPr>
        <w:rPr>
          <w:rFonts w:asciiTheme="minorBidi" w:hAnsiTheme="minorBidi" w:cstheme="minorBidi"/>
        </w:rPr>
      </w:pPr>
      <w:r w:rsidRPr="00176A3C">
        <w:rPr>
          <w:rFonts w:asciiTheme="minorBidi" w:hAnsiTheme="minorBidi" w:cstheme="minorBidi"/>
          <w:color w:val="0000FF"/>
          <w:lang w:val="en-IL"/>
        </w:rPr>
        <w:t>SELECT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ProductCategory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FF"/>
          <w:lang w:val="en-IL"/>
        </w:rPr>
        <w:t>Name</w:t>
      </w:r>
      <w:proofErr w:type="spellEnd"/>
      <w:r w:rsidRPr="00176A3C">
        <w:rPr>
          <w:rFonts w:asciiTheme="minorBidi" w:hAnsiTheme="minorBidi" w:cstheme="minorBidi"/>
          <w:color w:val="808080"/>
          <w:lang w:val="en-IL"/>
        </w:rPr>
        <w:t>,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gramStart"/>
      <w:r w:rsidRPr="00176A3C">
        <w:rPr>
          <w:rFonts w:asciiTheme="minorBidi" w:hAnsiTheme="minorBidi" w:cstheme="minorBidi"/>
          <w:color w:val="FF00FF"/>
          <w:lang w:val="en-IL"/>
        </w:rPr>
        <w:t>SUM</w:t>
      </w:r>
      <w:r w:rsidRPr="00176A3C">
        <w:rPr>
          <w:rFonts w:asciiTheme="minorBidi" w:hAnsiTheme="minorBidi" w:cstheme="minorBidi"/>
          <w:color w:val="808080"/>
          <w:lang w:val="en-IL"/>
        </w:rPr>
        <w:t>(</w:t>
      </w:r>
      <w:proofErr w:type="spellStart"/>
      <w:proofErr w:type="gramEnd"/>
      <w:r w:rsidRPr="00176A3C">
        <w:rPr>
          <w:rFonts w:asciiTheme="minorBidi" w:hAnsiTheme="minorBidi" w:cstheme="minorBidi"/>
          <w:color w:val="000000"/>
          <w:lang w:val="en-IL"/>
        </w:rPr>
        <w:t>Product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FF"/>
          <w:lang w:val="en-IL"/>
        </w:rPr>
        <w:t>Weight</w:t>
      </w:r>
      <w:proofErr w:type="spellEnd"/>
      <w:r w:rsidRPr="00176A3C">
        <w:rPr>
          <w:rFonts w:asciiTheme="minorBidi" w:hAnsiTheme="minorBidi" w:cstheme="minorBidi"/>
          <w:color w:val="808080"/>
          <w:lang w:val="en-IL"/>
        </w:rPr>
        <w:t>)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0000FF"/>
          <w:lang w:val="en-IL"/>
        </w:rPr>
        <w:t>AS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FF0000"/>
          <w:lang w:val="en-IL"/>
        </w:rPr>
        <w:t>'Total Weight'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0000FF"/>
          <w:lang w:val="en-IL"/>
        </w:rPr>
        <w:t>FROM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SalesLT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Product</w:t>
      </w:r>
      <w:proofErr w:type="spellEnd"/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808080"/>
          <w:lang w:val="en-IL"/>
        </w:rPr>
        <w:t>JOIN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SalesLT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ProductCategory</w:t>
      </w:r>
      <w:proofErr w:type="spellEnd"/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0000FF"/>
          <w:lang w:val="en-IL"/>
        </w:rPr>
        <w:t>ON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Product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ProductCategoryID</w:t>
      </w:r>
      <w:proofErr w:type="spellEnd"/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808080"/>
          <w:lang w:val="en-IL"/>
        </w:rPr>
        <w:t>=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ProductCategory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ProductCategoryID</w:t>
      </w:r>
      <w:proofErr w:type="spellEnd"/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0000FF"/>
          <w:lang w:val="en-IL"/>
        </w:rPr>
        <w:t>WHERE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0000FF"/>
          <w:lang w:val="en-IL"/>
        </w:rPr>
        <w:t>Weight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808080"/>
          <w:lang w:val="en-IL"/>
        </w:rPr>
        <w:t>is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808080"/>
          <w:lang w:val="en-IL"/>
        </w:rPr>
        <w:t>not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808080"/>
          <w:lang w:val="en-IL"/>
        </w:rPr>
        <w:t>NULL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0000FF"/>
          <w:lang w:val="en-IL"/>
        </w:rPr>
        <w:t>GROUP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0000FF"/>
          <w:lang w:val="en-IL"/>
        </w:rPr>
        <w:t>BY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Product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ProductCategoryID</w:t>
      </w:r>
      <w:proofErr w:type="spellEnd"/>
      <w:r w:rsidRPr="00176A3C">
        <w:rPr>
          <w:rFonts w:asciiTheme="minorBidi" w:hAnsiTheme="minorBidi" w:cstheme="minorBidi"/>
          <w:color w:val="808080"/>
          <w:lang w:val="en-IL"/>
        </w:rPr>
        <w:t>,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ProductCategory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FF"/>
          <w:lang w:val="en-IL"/>
        </w:rPr>
        <w:t>Name</w:t>
      </w:r>
      <w:proofErr w:type="spellEnd"/>
    </w:p>
    <w:p w14:paraId="0C28329F" w14:textId="77777777" w:rsidR="004E1F6A" w:rsidRPr="00176A3C" w:rsidRDefault="004E1F6A" w:rsidP="004E1F6A">
      <w:pPr>
        <w:rPr>
          <w:rFonts w:asciiTheme="minorBidi" w:hAnsiTheme="minorBidi" w:cstheme="minorBidi"/>
        </w:rPr>
      </w:pPr>
    </w:p>
    <w:p w14:paraId="0000002B" w14:textId="77777777" w:rsidR="00FA7B28" w:rsidRPr="00176A3C" w:rsidRDefault="0026120B">
      <w:pPr>
        <w:numPr>
          <w:ilvl w:val="0"/>
          <w:numId w:val="2"/>
        </w:numPr>
        <w:spacing w:before="200"/>
        <w:rPr>
          <w:rFonts w:asciiTheme="minorBidi" w:hAnsiTheme="minorBidi" w:cstheme="minorBidi"/>
        </w:rPr>
      </w:pPr>
      <w:r w:rsidRPr="00176A3C">
        <w:rPr>
          <w:rFonts w:asciiTheme="minorBidi" w:hAnsiTheme="minorBidi" w:cstheme="minorBidi"/>
        </w:rPr>
        <w:lastRenderedPageBreak/>
        <w:t>Show product model names and the num</w:t>
      </w:r>
      <w:r w:rsidRPr="00176A3C">
        <w:rPr>
          <w:rFonts w:asciiTheme="minorBidi" w:hAnsiTheme="minorBidi" w:cstheme="minorBidi"/>
        </w:rPr>
        <w:t>ber of products of each model, if there are at least 10 such products (8 rows)</w:t>
      </w:r>
    </w:p>
    <w:p w14:paraId="0000002D" w14:textId="52EFBB16" w:rsidR="00FA7B28" w:rsidRPr="00176A3C" w:rsidRDefault="00176A3C" w:rsidP="00176A3C">
      <w:pPr>
        <w:pStyle w:val="ListParagraph"/>
        <w:numPr>
          <w:ilvl w:val="0"/>
          <w:numId w:val="1"/>
        </w:numPr>
        <w:rPr>
          <w:rFonts w:asciiTheme="minorBidi" w:hAnsiTheme="minorBidi" w:cstheme="minorBidi"/>
          <w:color w:val="000000"/>
          <w:lang w:val="en-IL"/>
        </w:rPr>
      </w:pPr>
      <w:r w:rsidRPr="00176A3C">
        <w:rPr>
          <w:rFonts w:asciiTheme="minorBidi" w:hAnsiTheme="minorBidi" w:cstheme="minorBidi"/>
          <w:color w:val="0000FF"/>
          <w:lang w:val="en-IL"/>
        </w:rPr>
        <w:t>SELECT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ProductModel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FF"/>
          <w:lang w:val="en-IL"/>
        </w:rPr>
        <w:t>Name</w:t>
      </w:r>
      <w:proofErr w:type="spellEnd"/>
      <w:r w:rsidRPr="00176A3C">
        <w:rPr>
          <w:rFonts w:asciiTheme="minorBidi" w:hAnsiTheme="minorBidi" w:cstheme="minorBidi"/>
          <w:color w:val="808080"/>
          <w:lang w:val="en-IL"/>
        </w:rPr>
        <w:t>,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gramStart"/>
      <w:r w:rsidRPr="00176A3C">
        <w:rPr>
          <w:rFonts w:asciiTheme="minorBidi" w:hAnsiTheme="minorBidi" w:cstheme="minorBidi"/>
          <w:color w:val="FF00FF"/>
          <w:lang w:val="en-IL"/>
        </w:rPr>
        <w:t>COUNT</w:t>
      </w:r>
      <w:r w:rsidRPr="00176A3C">
        <w:rPr>
          <w:rFonts w:asciiTheme="minorBidi" w:hAnsiTheme="minorBidi" w:cstheme="minorBidi"/>
          <w:color w:val="808080"/>
          <w:lang w:val="en-IL"/>
        </w:rPr>
        <w:t>(</w:t>
      </w:r>
      <w:proofErr w:type="spellStart"/>
      <w:proofErr w:type="gramEnd"/>
      <w:r w:rsidRPr="00176A3C">
        <w:rPr>
          <w:rFonts w:asciiTheme="minorBidi" w:hAnsiTheme="minorBidi" w:cstheme="minorBidi"/>
          <w:color w:val="000000"/>
          <w:lang w:val="en-IL"/>
        </w:rPr>
        <w:t>Product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ProductID</w:t>
      </w:r>
      <w:proofErr w:type="spellEnd"/>
      <w:r w:rsidRPr="00176A3C">
        <w:rPr>
          <w:rFonts w:asciiTheme="minorBidi" w:hAnsiTheme="minorBidi" w:cstheme="minorBidi"/>
          <w:color w:val="808080"/>
          <w:lang w:val="en-IL"/>
        </w:rPr>
        <w:t>)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0000FF"/>
          <w:lang w:val="en-IL"/>
        </w:rPr>
        <w:t>AS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FF0000"/>
          <w:lang w:val="en-IL"/>
        </w:rPr>
        <w:t>'Number of Products'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0000FF"/>
          <w:lang w:val="en-IL"/>
        </w:rPr>
        <w:t>FROM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SalesLT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ProductModel</w:t>
      </w:r>
      <w:proofErr w:type="spellEnd"/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808080"/>
          <w:lang w:val="en-IL"/>
        </w:rPr>
        <w:t>JOIN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SalesLT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Product</w:t>
      </w:r>
      <w:proofErr w:type="spellEnd"/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0000FF"/>
          <w:lang w:val="en-IL"/>
        </w:rPr>
        <w:t>ON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ProductModel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ProductModelID</w:t>
      </w:r>
      <w:proofErr w:type="spellEnd"/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808080"/>
          <w:lang w:val="en-IL"/>
        </w:rPr>
        <w:t>=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Product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ProductModelID</w:t>
      </w:r>
      <w:proofErr w:type="spellEnd"/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0000FF"/>
          <w:lang w:val="en-IL"/>
        </w:rPr>
        <w:t>GROUP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0000FF"/>
          <w:lang w:val="en-IL"/>
        </w:rPr>
        <w:t>BY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ProductModel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ProductModelID</w:t>
      </w:r>
      <w:proofErr w:type="spellEnd"/>
      <w:r w:rsidRPr="00176A3C">
        <w:rPr>
          <w:rFonts w:asciiTheme="minorBidi" w:hAnsiTheme="minorBidi" w:cstheme="minorBidi"/>
          <w:color w:val="808080"/>
          <w:lang w:val="en-IL"/>
        </w:rPr>
        <w:t>,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ProductModel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FF"/>
          <w:lang w:val="en-IL"/>
        </w:rPr>
        <w:t>Name</w:t>
      </w:r>
      <w:proofErr w:type="spellEnd"/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0000FF"/>
          <w:lang w:val="en-IL"/>
        </w:rPr>
        <w:t>HAVING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FF00FF"/>
          <w:lang w:val="en-IL"/>
        </w:rPr>
        <w:t>COUNT</w:t>
      </w:r>
      <w:r w:rsidRPr="00176A3C">
        <w:rPr>
          <w:rFonts w:asciiTheme="minorBidi" w:hAnsiTheme="minorBidi" w:cstheme="minorBidi"/>
          <w:color w:val="808080"/>
          <w:lang w:val="en-IL"/>
        </w:rPr>
        <w:t>(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Product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ProductID</w:t>
      </w:r>
      <w:proofErr w:type="spellEnd"/>
      <w:r w:rsidRPr="00176A3C">
        <w:rPr>
          <w:rFonts w:asciiTheme="minorBidi" w:hAnsiTheme="minorBidi" w:cstheme="minorBidi"/>
          <w:color w:val="808080"/>
          <w:lang w:val="en-IL"/>
        </w:rPr>
        <w:t>)&gt;=</w:t>
      </w:r>
      <w:r w:rsidRPr="00176A3C">
        <w:rPr>
          <w:rFonts w:asciiTheme="minorBidi" w:hAnsiTheme="minorBidi" w:cstheme="minorBidi"/>
          <w:color w:val="000000"/>
          <w:lang w:val="en-IL"/>
        </w:rPr>
        <w:t>10</w:t>
      </w:r>
    </w:p>
    <w:p w14:paraId="57094DD7" w14:textId="77777777" w:rsidR="00176A3C" w:rsidRPr="00176A3C" w:rsidRDefault="00176A3C">
      <w:pPr>
        <w:rPr>
          <w:rFonts w:asciiTheme="minorBidi" w:hAnsiTheme="minorBidi" w:cstheme="minorBidi"/>
        </w:rPr>
      </w:pPr>
    </w:p>
    <w:p w14:paraId="0000002E" w14:textId="77777777" w:rsidR="00FA7B28" w:rsidRPr="00176A3C" w:rsidRDefault="0026120B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176A3C">
        <w:rPr>
          <w:rFonts w:asciiTheme="minorBidi" w:hAnsiTheme="minorBidi" w:cstheme="minorBidi"/>
        </w:rPr>
        <w:t>Show the 5 best selling items AND their total selling price in ascending order in a column called Total (5 rows)</w:t>
      </w:r>
    </w:p>
    <w:p w14:paraId="00000030" w14:textId="4AB20177" w:rsidR="00FA7B28" w:rsidRPr="00176A3C" w:rsidRDefault="00176A3C" w:rsidP="00176A3C">
      <w:pPr>
        <w:pStyle w:val="ListParagraph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inorBidi" w:hAnsiTheme="minorBidi" w:cstheme="minorBidi"/>
          <w:color w:val="000000"/>
          <w:lang w:val="en-IL"/>
        </w:rPr>
      </w:pPr>
      <w:r w:rsidRPr="00176A3C">
        <w:rPr>
          <w:rFonts w:asciiTheme="minorBidi" w:hAnsiTheme="minorBidi" w:cstheme="minorBidi"/>
          <w:color w:val="0000FF"/>
          <w:lang w:val="en-IL"/>
        </w:rPr>
        <w:t>SELECT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808080"/>
          <w:lang w:val="en-IL"/>
        </w:rPr>
        <w:t>*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0000FF"/>
          <w:lang w:val="en-IL"/>
        </w:rPr>
        <w:t xml:space="preserve">FROM </w:t>
      </w:r>
      <w:r w:rsidRPr="00176A3C">
        <w:rPr>
          <w:rFonts w:asciiTheme="minorBidi" w:hAnsiTheme="minorBidi" w:cstheme="minorBidi"/>
          <w:color w:val="808080"/>
          <w:lang w:val="en-IL"/>
        </w:rPr>
        <w:t>(</w:t>
      </w:r>
      <w:r w:rsidRPr="00176A3C">
        <w:rPr>
          <w:rFonts w:asciiTheme="minorBidi" w:hAnsiTheme="minorBidi" w:cstheme="minorBidi"/>
          <w:color w:val="0000FF"/>
          <w:lang w:val="en-IL"/>
        </w:rPr>
        <w:t>SELECT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0000FF"/>
          <w:lang w:val="en-IL"/>
        </w:rPr>
        <w:t>TOP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5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Product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FF"/>
          <w:lang w:val="en-IL"/>
        </w:rPr>
        <w:t>Name</w:t>
      </w:r>
      <w:proofErr w:type="spellEnd"/>
      <w:r w:rsidRPr="00176A3C">
        <w:rPr>
          <w:rFonts w:asciiTheme="minorBidi" w:hAnsiTheme="minorBidi" w:cstheme="minorBidi"/>
          <w:color w:val="808080"/>
          <w:lang w:val="en-IL"/>
        </w:rPr>
        <w:t>,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gramStart"/>
      <w:r w:rsidRPr="00176A3C">
        <w:rPr>
          <w:rFonts w:asciiTheme="minorBidi" w:hAnsiTheme="minorBidi" w:cstheme="minorBidi"/>
          <w:color w:val="FF00FF"/>
          <w:lang w:val="en-IL"/>
        </w:rPr>
        <w:t>SUM</w:t>
      </w:r>
      <w:r w:rsidRPr="00176A3C">
        <w:rPr>
          <w:rFonts w:asciiTheme="minorBidi" w:hAnsiTheme="minorBidi" w:cstheme="minorBidi"/>
          <w:color w:val="808080"/>
          <w:lang w:val="en-IL"/>
        </w:rPr>
        <w:t>(</w:t>
      </w:r>
      <w:proofErr w:type="spellStart"/>
      <w:proofErr w:type="gramEnd"/>
      <w:r w:rsidRPr="00176A3C">
        <w:rPr>
          <w:rFonts w:asciiTheme="minorBidi" w:hAnsiTheme="minorBidi" w:cstheme="minorBidi"/>
          <w:color w:val="000000"/>
          <w:lang w:val="en-IL"/>
        </w:rPr>
        <w:t>UnitPrice</w:t>
      </w:r>
      <w:proofErr w:type="spellEnd"/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808080"/>
          <w:lang w:val="en-IL"/>
        </w:rPr>
        <w:t>-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UnitPriceDiscount</w:t>
      </w:r>
      <w:proofErr w:type="spellEnd"/>
      <w:r w:rsidRPr="00176A3C">
        <w:rPr>
          <w:rFonts w:asciiTheme="minorBidi" w:hAnsiTheme="minorBidi" w:cstheme="minorBidi"/>
          <w:color w:val="808080"/>
          <w:lang w:val="en-IL"/>
        </w:rPr>
        <w:t>)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0000FF"/>
          <w:lang w:val="en-IL"/>
        </w:rPr>
        <w:t>AS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FF0000"/>
          <w:lang w:val="en-IL"/>
        </w:rPr>
        <w:t>'Total'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0000FF"/>
          <w:lang w:val="en-IL"/>
        </w:rPr>
        <w:t>FROM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SalesLT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SalesOrderDetail</w:t>
      </w:r>
      <w:proofErr w:type="spellEnd"/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808080"/>
          <w:lang w:val="en-IL"/>
        </w:rPr>
        <w:t>JOIN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SalesLT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Product</w:t>
      </w:r>
      <w:proofErr w:type="spellEnd"/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0000FF"/>
          <w:lang w:val="en-IL"/>
        </w:rPr>
        <w:t>ON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SalesOrderDetail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ProductID</w:t>
      </w:r>
      <w:proofErr w:type="spellEnd"/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808080"/>
          <w:lang w:val="en-IL"/>
        </w:rPr>
        <w:t>=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Product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ProductID</w:t>
      </w:r>
      <w:proofErr w:type="spellEnd"/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0000FF"/>
          <w:lang w:val="en-IL"/>
        </w:rPr>
        <w:t>GROUP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0000FF"/>
          <w:lang w:val="en-IL"/>
        </w:rPr>
        <w:t>BY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Product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ProductID</w:t>
      </w:r>
      <w:proofErr w:type="spellEnd"/>
      <w:r w:rsidRPr="00176A3C">
        <w:rPr>
          <w:rFonts w:asciiTheme="minorBidi" w:hAnsiTheme="minorBidi" w:cstheme="minorBidi"/>
          <w:color w:val="808080"/>
          <w:lang w:val="en-IL"/>
        </w:rPr>
        <w:t>,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Product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FF"/>
          <w:lang w:val="en-IL"/>
        </w:rPr>
        <w:t>Name</w:t>
      </w:r>
      <w:proofErr w:type="spellEnd"/>
      <w:r w:rsidRPr="00176A3C">
        <w:rPr>
          <w:rFonts w:asciiTheme="minorBidi" w:hAnsiTheme="minorBidi" w:cstheme="minorBidi"/>
          <w:color w:val="808080"/>
          <w:lang w:val="en-IL"/>
        </w:rPr>
        <w:t>,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OrderQty</w:t>
      </w:r>
      <w:proofErr w:type="spellEnd"/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808080"/>
          <w:lang w:val="en-IL"/>
        </w:rPr>
        <w:t>*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UnitPrice</w:t>
      </w:r>
      <w:proofErr w:type="spellEnd"/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0000FF"/>
          <w:lang w:val="en-IL"/>
        </w:rPr>
        <w:t>ORDER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0000FF"/>
          <w:lang w:val="en-IL"/>
        </w:rPr>
        <w:t>BY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OrderQty</w:t>
      </w:r>
      <w:proofErr w:type="spellEnd"/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808080"/>
          <w:lang w:val="en-IL"/>
        </w:rPr>
        <w:t>*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UnitPrice</w:t>
      </w:r>
      <w:proofErr w:type="spellEnd"/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0000FF"/>
          <w:lang w:val="en-IL"/>
        </w:rPr>
        <w:t>DESC</w:t>
      </w:r>
      <w:r w:rsidRPr="00176A3C">
        <w:rPr>
          <w:rFonts w:asciiTheme="minorBidi" w:hAnsiTheme="minorBidi" w:cstheme="minorBidi"/>
          <w:color w:val="808080"/>
          <w:lang w:val="en-IL"/>
        </w:rPr>
        <w:t>)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0000FF"/>
          <w:lang w:val="en-IL"/>
        </w:rPr>
        <w:t>AS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Temp </w:t>
      </w:r>
      <w:r w:rsidRPr="00176A3C">
        <w:rPr>
          <w:rFonts w:asciiTheme="minorBidi" w:hAnsiTheme="minorBidi" w:cstheme="minorBidi"/>
          <w:color w:val="0000FF"/>
          <w:lang w:val="en-IL"/>
        </w:rPr>
        <w:t>ORDER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0000FF"/>
          <w:lang w:val="en-IL"/>
        </w:rPr>
        <w:t>BY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Temp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Total</w:t>
      </w:r>
      <w:proofErr w:type="spellEnd"/>
    </w:p>
    <w:p w14:paraId="34B520BD" w14:textId="77777777" w:rsidR="00176A3C" w:rsidRPr="00176A3C" w:rsidRDefault="00176A3C">
      <w:pPr>
        <w:pBdr>
          <w:top w:val="nil"/>
          <w:left w:val="nil"/>
          <w:bottom w:val="nil"/>
          <w:right w:val="nil"/>
          <w:between w:val="nil"/>
        </w:pBdr>
        <w:rPr>
          <w:rFonts w:asciiTheme="minorBidi" w:hAnsiTheme="minorBidi" w:cstheme="minorBidi"/>
        </w:rPr>
      </w:pPr>
    </w:p>
    <w:p w14:paraId="00000031" w14:textId="77777777" w:rsidR="00FA7B28" w:rsidRPr="00176A3C" w:rsidRDefault="0026120B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176A3C">
        <w:rPr>
          <w:rFonts w:asciiTheme="minorBidi" w:hAnsiTheme="minorBidi" w:cstheme="minorBidi"/>
        </w:rPr>
        <w:t>Show the names of product models that have products in both size XL and S (3 rows). Note the Size field may be called Sze.</w:t>
      </w:r>
    </w:p>
    <w:p w14:paraId="00000033" w14:textId="432CE6CF" w:rsidR="00FA7B28" w:rsidRPr="00176A3C" w:rsidRDefault="00176A3C" w:rsidP="00176A3C">
      <w:pPr>
        <w:pStyle w:val="ListParagraph"/>
        <w:numPr>
          <w:ilvl w:val="0"/>
          <w:numId w:val="1"/>
        </w:numPr>
        <w:rPr>
          <w:rFonts w:asciiTheme="minorBidi" w:hAnsiTheme="minorBidi" w:cstheme="minorBidi"/>
          <w:color w:val="000000"/>
          <w:lang w:val="en-IL"/>
        </w:rPr>
      </w:pPr>
      <w:r w:rsidRPr="00176A3C">
        <w:rPr>
          <w:rFonts w:asciiTheme="minorBidi" w:hAnsiTheme="minorBidi" w:cstheme="minorBidi"/>
          <w:color w:val="0000FF"/>
          <w:lang w:val="en-IL"/>
        </w:rPr>
        <w:t>SELECT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TEMP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FF"/>
          <w:lang w:val="en-IL"/>
        </w:rPr>
        <w:t>Name</w:t>
      </w:r>
      <w:proofErr w:type="spellEnd"/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0000FF"/>
          <w:lang w:val="en-IL"/>
        </w:rPr>
        <w:t xml:space="preserve">FROM </w:t>
      </w:r>
      <w:r w:rsidRPr="00176A3C">
        <w:rPr>
          <w:rFonts w:asciiTheme="minorBidi" w:hAnsiTheme="minorBidi" w:cstheme="minorBidi"/>
          <w:color w:val="808080"/>
          <w:lang w:val="en-IL"/>
        </w:rPr>
        <w:t>(</w:t>
      </w:r>
      <w:r w:rsidRPr="00176A3C">
        <w:rPr>
          <w:rFonts w:asciiTheme="minorBidi" w:hAnsiTheme="minorBidi" w:cstheme="minorBidi"/>
          <w:color w:val="0000FF"/>
          <w:lang w:val="en-IL"/>
        </w:rPr>
        <w:t>SELECT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ProductModel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FF"/>
          <w:lang w:val="en-IL"/>
        </w:rPr>
        <w:t>Name</w:t>
      </w:r>
      <w:proofErr w:type="spellEnd"/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0000FF"/>
          <w:lang w:val="en-IL"/>
        </w:rPr>
        <w:t>AS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FF0000"/>
          <w:lang w:val="en-IL"/>
        </w:rPr>
        <w:t>'Name'</w:t>
      </w:r>
      <w:r w:rsidRPr="00176A3C">
        <w:rPr>
          <w:rFonts w:asciiTheme="minorBidi" w:hAnsiTheme="minorBidi" w:cstheme="minorBidi"/>
          <w:color w:val="808080"/>
          <w:lang w:val="en-IL"/>
        </w:rPr>
        <w:t>,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Size </w:t>
      </w:r>
      <w:r w:rsidRPr="00176A3C">
        <w:rPr>
          <w:rFonts w:asciiTheme="minorBidi" w:hAnsiTheme="minorBidi" w:cstheme="minorBidi"/>
          <w:color w:val="0000FF"/>
          <w:lang w:val="en-IL"/>
        </w:rPr>
        <w:t>FROM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SalesLT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Product</w:t>
      </w:r>
      <w:proofErr w:type="spellEnd"/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808080"/>
          <w:lang w:val="en-IL"/>
        </w:rPr>
        <w:t>JOIN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SalesLT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ProductModel</w:t>
      </w:r>
      <w:proofErr w:type="spellEnd"/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0000FF"/>
          <w:lang w:val="en-IL"/>
        </w:rPr>
        <w:t>ON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Product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ProductModelID</w:t>
      </w:r>
      <w:proofErr w:type="spellEnd"/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808080"/>
          <w:lang w:val="en-IL"/>
        </w:rPr>
        <w:t>=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ProductModel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ProductModelID</w:t>
      </w:r>
      <w:proofErr w:type="spellEnd"/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0000FF"/>
          <w:lang w:val="en-IL"/>
        </w:rPr>
        <w:t>GROUP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0000FF"/>
          <w:lang w:val="en-IL"/>
        </w:rPr>
        <w:t>BY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ProductModel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FF"/>
          <w:lang w:val="en-IL"/>
        </w:rPr>
        <w:t>Name</w:t>
      </w:r>
      <w:proofErr w:type="spellEnd"/>
      <w:r w:rsidRPr="00176A3C">
        <w:rPr>
          <w:rFonts w:asciiTheme="minorBidi" w:hAnsiTheme="minorBidi" w:cstheme="minorBidi"/>
          <w:color w:val="808080"/>
          <w:lang w:val="en-IL"/>
        </w:rPr>
        <w:t>,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Size </w:t>
      </w:r>
      <w:r w:rsidRPr="00176A3C">
        <w:rPr>
          <w:rFonts w:asciiTheme="minorBidi" w:hAnsiTheme="minorBidi" w:cstheme="minorBidi"/>
          <w:color w:val="0000FF"/>
          <w:lang w:val="en-IL"/>
        </w:rPr>
        <w:t>HAVING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Size </w:t>
      </w:r>
      <w:r w:rsidRPr="00176A3C">
        <w:rPr>
          <w:rFonts w:asciiTheme="minorBidi" w:hAnsiTheme="minorBidi" w:cstheme="minorBidi"/>
          <w:color w:val="808080"/>
          <w:lang w:val="en-IL"/>
        </w:rPr>
        <w:t>IN</w:t>
      </w:r>
      <w:r w:rsidRPr="00176A3C">
        <w:rPr>
          <w:rFonts w:asciiTheme="minorBidi" w:hAnsiTheme="minorBidi" w:cstheme="minorBidi"/>
          <w:color w:val="0000FF"/>
          <w:lang w:val="en-IL"/>
        </w:rPr>
        <w:t xml:space="preserve"> </w:t>
      </w:r>
      <w:r w:rsidRPr="00176A3C">
        <w:rPr>
          <w:rFonts w:asciiTheme="minorBidi" w:hAnsiTheme="minorBidi" w:cstheme="minorBidi"/>
          <w:color w:val="808080"/>
          <w:lang w:val="en-IL"/>
        </w:rPr>
        <w:t>(</w:t>
      </w:r>
      <w:r w:rsidRPr="00176A3C">
        <w:rPr>
          <w:rFonts w:asciiTheme="minorBidi" w:hAnsiTheme="minorBidi" w:cstheme="minorBidi"/>
          <w:color w:val="FF0000"/>
          <w:lang w:val="en-IL"/>
        </w:rPr>
        <w:t>'S'</w:t>
      </w:r>
      <w:r w:rsidRPr="00176A3C">
        <w:rPr>
          <w:rFonts w:asciiTheme="minorBidi" w:hAnsiTheme="minorBidi" w:cstheme="minorBidi"/>
          <w:color w:val="808080"/>
          <w:lang w:val="en-IL"/>
        </w:rPr>
        <w:t>,</w:t>
      </w:r>
      <w:r w:rsidRPr="00176A3C">
        <w:rPr>
          <w:rFonts w:asciiTheme="minorBidi" w:hAnsiTheme="minorBidi" w:cstheme="minorBidi"/>
          <w:color w:val="FF0000"/>
          <w:lang w:val="en-IL"/>
        </w:rPr>
        <w:t>'XL'</w:t>
      </w:r>
      <w:r w:rsidRPr="00176A3C">
        <w:rPr>
          <w:rFonts w:asciiTheme="minorBidi" w:hAnsiTheme="minorBidi" w:cstheme="minorBidi"/>
          <w:color w:val="808080"/>
          <w:lang w:val="en-IL"/>
        </w:rPr>
        <w:t>))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0000FF"/>
          <w:lang w:val="en-IL"/>
        </w:rPr>
        <w:t>AS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Temp </w:t>
      </w:r>
      <w:r w:rsidRPr="00176A3C">
        <w:rPr>
          <w:rFonts w:asciiTheme="minorBidi" w:hAnsiTheme="minorBidi" w:cstheme="minorBidi"/>
          <w:color w:val="0000FF"/>
          <w:lang w:val="en-IL"/>
        </w:rPr>
        <w:t>GROUP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0000FF"/>
          <w:lang w:val="en-IL"/>
        </w:rPr>
        <w:t>BY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TEMP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FF"/>
          <w:lang w:val="en-IL"/>
        </w:rPr>
        <w:t>Name</w:t>
      </w:r>
      <w:proofErr w:type="spellEnd"/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0000FF"/>
          <w:lang w:val="en-IL"/>
        </w:rPr>
        <w:t>HAVING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gramStart"/>
      <w:r w:rsidRPr="00176A3C">
        <w:rPr>
          <w:rFonts w:asciiTheme="minorBidi" w:hAnsiTheme="minorBidi" w:cstheme="minorBidi"/>
          <w:color w:val="FF00FF"/>
          <w:lang w:val="en-IL"/>
        </w:rPr>
        <w:t>COUNT</w:t>
      </w:r>
      <w:r w:rsidRPr="00176A3C">
        <w:rPr>
          <w:rFonts w:asciiTheme="minorBidi" w:hAnsiTheme="minorBidi" w:cstheme="minorBidi"/>
          <w:color w:val="808080"/>
          <w:lang w:val="en-IL"/>
        </w:rPr>
        <w:t>(</w:t>
      </w:r>
      <w:proofErr w:type="gramEnd"/>
      <w:r w:rsidRPr="00176A3C">
        <w:rPr>
          <w:rFonts w:asciiTheme="minorBidi" w:hAnsiTheme="minorBidi" w:cstheme="minorBidi"/>
          <w:color w:val="808080"/>
          <w:lang w:val="en-IL"/>
        </w:rPr>
        <w:t>*)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808080"/>
          <w:lang w:val="en-IL"/>
        </w:rPr>
        <w:t>&gt;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1</w:t>
      </w:r>
    </w:p>
    <w:p w14:paraId="02DCD64A" w14:textId="77777777" w:rsidR="00176A3C" w:rsidRPr="00176A3C" w:rsidRDefault="00176A3C">
      <w:pPr>
        <w:rPr>
          <w:rFonts w:asciiTheme="minorBidi" w:hAnsiTheme="minorBidi" w:cstheme="minorBidi"/>
        </w:rPr>
      </w:pPr>
    </w:p>
    <w:p w14:paraId="00000034" w14:textId="77777777" w:rsidR="00FA7B28" w:rsidRPr="00176A3C" w:rsidRDefault="0026120B">
      <w:pPr>
        <w:numPr>
          <w:ilvl w:val="0"/>
          <w:numId w:val="2"/>
        </w:numPr>
        <w:rPr>
          <w:rFonts w:asciiTheme="minorBidi" w:hAnsiTheme="minorBidi" w:cstheme="minorBidi"/>
        </w:rPr>
      </w:pPr>
      <w:r w:rsidRPr="00176A3C">
        <w:rPr>
          <w:rFonts w:asciiTheme="minorBidi" w:hAnsiTheme="minorBidi" w:cstheme="minorBidi"/>
        </w:rPr>
        <w:t>Show the details of the product with the lowest list price (1 row)</w:t>
      </w:r>
    </w:p>
    <w:p w14:paraId="00000036" w14:textId="51760C1B" w:rsidR="00FA7B28" w:rsidRPr="00176A3C" w:rsidRDefault="00176A3C" w:rsidP="00176A3C">
      <w:pPr>
        <w:pStyle w:val="ListParagraph"/>
        <w:numPr>
          <w:ilvl w:val="0"/>
          <w:numId w:val="1"/>
        </w:numPr>
        <w:rPr>
          <w:rFonts w:asciiTheme="minorBidi" w:hAnsiTheme="minorBidi" w:cstheme="minorBidi"/>
        </w:rPr>
      </w:pPr>
      <w:r w:rsidRPr="00176A3C">
        <w:rPr>
          <w:rFonts w:asciiTheme="minorBidi" w:hAnsiTheme="minorBidi" w:cstheme="minorBidi"/>
          <w:color w:val="0000FF"/>
          <w:lang w:val="en-IL"/>
        </w:rPr>
        <w:t>SELECT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0000FF"/>
          <w:lang w:val="en-IL"/>
        </w:rPr>
        <w:t>TOP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1 </w:t>
      </w:r>
      <w:r w:rsidRPr="00176A3C">
        <w:rPr>
          <w:rFonts w:asciiTheme="minorBidi" w:hAnsiTheme="minorBidi" w:cstheme="minorBidi"/>
          <w:color w:val="808080"/>
          <w:lang w:val="en-IL"/>
        </w:rPr>
        <w:t>*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0000FF"/>
          <w:lang w:val="en-IL"/>
        </w:rPr>
        <w:t>FROM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SalesLT</w:t>
      </w:r>
      <w:r w:rsidRPr="00176A3C">
        <w:rPr>
          <w:rFonts w:asciiTheme="minorBidi" w:hAnsiTheme="minorBidi" w:cstheme="minorBidi"/>
          <w:color w:val="808080"/>
          <w:lang w:val="en-IL"/>
        </w:rPr>
        <w:t>.</w:t>
      </w:r>
      <w:r w:rsidRPr="00176A3C">
        <w:rPr>
          <w:rFonts w:asciiTheme="minorBidi" w:hAnsiTheme="minorBidi" w:cstheme="minorBidi"/>
          <w:color w:val="000000"/>
          <w:lang w:val="en-IL"/>
        </w:rPr>
        <w:t>Product</w:t>
      </w:r>
      <w:proofErr w:type="spellEnd"/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0000FF"/>
          <w:lang w:val="en-IL"/>
        </w:rPr>
        <w:t>ORDER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r w:rsidRPr="00176A3C">
        <w:rPr>
          <w:rFonts w:asciiTheme="minorBidi" w:hAnsiTheme="minorBidi" w:cstheme="minorBidi"/>
          <w:color w:val="0000FF"/>
          <w:lang w:val="en-IL"/>
        </w:rPr>
        <w:t>BY</w:t>
      </w:r>
      <w:r w:rsidRPr="00176A3C">
        <w:rPr>
          <w:rFonts w:asciiTheme="minorBidi" w:hAnsiTheme="minorBidi" w:cstheme="minorBidi"/>
          <w:color w:val="000000"/>
          <w:lang w:val="en-IL"/>
        </w:rPr>
        <w:t xml:space="preserve"> </w:t>
      </w:r>
      <w:proofErr w:type="spellStart"/>
      <w:r w:rsidRPr="00176A3C">
        <w:rPr>
          <w:rFonts w:asciiTheme="minorBidi" w:hAnsiTheme="minorBidi" w:cstheme="minorBidi"/>
          <w:color w:val="000000"/>
          <w:lang w:val="en-IL"/>
        </w:rPr>
        <w:t>ListPrice</w:t>
      </w:r>
      <w:proofErr w:type="spellEnd"/>
    </w:p>
    <w:p w14:paraId="38BB556E" w14:textId="0FD4D03E" w:rsidR="00176A3C" w:rsidRPr="00176A3C" w:rsidRDefault="00176A3C" w:rsidP="00176A3C">
      <w:pPr>
        <w:rPr>
          <w:rFonts w:asciiTheme="minorBidi" w:hAnsiTheme="minorBidi" w:cstheme="minorBidi"/>
        </w:rPr>
      </w:pPr>
    </w:p>
    <w:p w14:paraId="7245938B" w14:textId="77777777" w:rsidR="00176A3C" w:rsidRPr="00176A3C" w:rsidRDefault="00176A3C" w:rsidP="00176A3C">
      <w:pPr>
        <w:rPr>
          <w:rFonts w:asciiTheme="minorBidi" w:hAnsiTheme="minorBidi" w:cstheme="minorBidi"/>
        </w:rPr>
      </w:pPr>
    </w:p>
    <w:sectPr w:rsidR="00176A3C" w:rsidRPr="00176A3C">
      <w:footerReference w:type="default" r:id="rId9"/>
      <w:pgSz w:w="12240" w:h="15840"/>
      <w:pgMar w:top="1170" w:right="1440" w:bottom="135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ADBB20" w14:textId="77777777" w:rsidR="0026120B" w:rsidRDefault="0026120B">
      <w:pPr>
        <w:spacing w:line="240" w:lineRule="auto"/>
      </w:pPr>
      <w:r>
        <w:separator/>
      </w:r>
    </w:p>
  </w:endnote>
  <w:endnote w:type="continuationSeparator" w:id="0">
    <w:p w14:paraId="683B276D" w14:textId="77777777" w:rsidR="0026120B" w:rsidRDefault="0026120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37" w14:textId="77777777" w:rsidR="00FA7B28" w:rsidRDefault="0026120B">
    <w:pPr>
      <w:jc w:val="center"/>
      <w:rPr>
        <w:sz w:val="20"/>
        <w:szCs w:val="20"/>
      </w:rPr>
    </w:pPr>
    <w:r>
      <w:rPr>
        <w:sz w:val="20"/>
        <w:szCs w:val="20"/>
      </w:rPr>
      <w:t>-- Dr. Shaul Dar -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A2E52B" w14:textId="77777777" w:rsidR="0026120B" w:rsidRDefault="0026120B">
      <w:pPr>
        <w:spacing w:line="240" w:lineRule="auto"/>
      </w:pPr>
      <w:r>
        <w:separator/>
      </w:r>
    </w:p>
  </w:footnote>
  <w:footnote w:type="continuationSeparator" w:id="0">
    <w:p w14:paraId="154ACBC4" w14:textId="77777777" w:rsidR="0026120B" w:rsidRDefault="0026120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FA245F"/>
    <w:multiLevelType w:val="multilevel"/>
    <w:tmpl w:val="037A9B7C"/>
    <w:lvl w:ilvl="0">
      <w:start w:val="1"/>
      <w:numFmt w:val="decimal"/>
      <w:lvlText w:val="%1."/>
      <w:lvlJc w:val="left"/>
      <w:pPr>
        <w:ind w:left="3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8362425"/>
    <w:multiLevelType w:val="hybridMultilevel"/>
    <w:tmpl w:val="1C02B834"/>
    <w:lvl w:ilvl="0" w:tplc="81621236">
      <w:numFmt w:val="bullet"/>
      <w:lvlText w:val="-"/>
      <w:lvlJc w:val="left"/>
      <w:pPr>
        <w:ind w:left="720" w:hanging="360"/>
      </w:pPr>
      <w:rPr>
        <w:rFonts w:ascii="Consolas" w:eastAsia="Arial" w:hAnsi="Consolas" w:cs="Consolas" w:hint="default"/>
        <w:color w:val="0000FF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433338"/>
    <w:multiLevelType w:val="multilevel"/>
    <w:tmpl w:val="2DE27BA6"/>
    <w:lvl w:ilvl="0">
      <w:start w:val="1"/>
      <w:numFmt w:val="bullet"/>
      <w:lvlText w:val="-"/>
      <w:lvlJc w:val="left"/>
      <w:pPr>
        <w:ind w:left="720" w:hanging="360"/>
      </w:pPr>
      <w:rPr>
        <w:color w:val="000000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46A60717"/>
    <w:multiLevelType w:val="multilevel"/>
    <w:tmpl w:val="3DDA33F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bKwNDIwMDUzMjBR0lEKTi0uzszPAykwrAUAezKcaiwAAAA="/>
  </w:docVars>
  <w:rsids>
    <w:rsidRoot w:val="00FA7B28"/>
    <w:rsid w:val="00176A3C"/>
    <w:rsid w:val="0026120B"/>
    <w:rsid w:val="004E1F6A"/>
    <w:rsid w:val="00AF2827"/>
    <w:rsid w:val="00B221AF"/>
    <w:rsid w:val="00DC50A2"/>
    <w:rsid w:val="00E55E6B"/>
    <w:rsid w:val="00FA7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B5DCC4"/>
  <w15:docId w15:val="{490A2236-DC59-47BF-892C-9421CA6677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L" w:bidi="he-IL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E55E6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microsoft.com/en-us/sql/ssms/download-sql-server-management-studio-ssms?view=sql-server-ver15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qlzoo.net/w/images/2/28/AdventureWorks.pn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3</Pages>
  <Words>872</Words>
  <Characters>497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Ofir Nesher</cp:lastModifiedBy>
  <cp:revision>3</cp:revision>
  <dcterms:created xsi:type="dcterms:W3CDTF">2021-03-17T08:21:00Z</dcterms:created>
  <dcterms:modified xsi:type="dcterms:W3CDTF">2021-03-17T09:39:00Z</dcterms:modified>
</cp:coreProperties>
</file>